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890B6" w14:textId="30079566" w:rsidR="007445F5" w:rsidRPr="00D222EC" w:rsidRDefault="007445F5" w:rsidP="0009233F">
      <w:pPr>
        <w:pStyle w:val="ListParagraph"/>
        <w:spacing w:after="0" w:line="360" w:lineRule="auto"/>
        <w:ind w:left="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2DFB4073" w14:textId="38831DB9" w:rsidR="001E7D79" w:rsidRPr="00D222EC" w:rsidRDefault="001E7D79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D222EC">
        <w:rPr>
          <w:rFonts w:asciiTheme="majorBidi" w:hAnsiTheme="majorBidi" w:cstheme="majorBidi"/>
          <w:noProof/>
          <w:color w:val="000000" w:themeColor="text1"/>
          <w:sz w:val="28"/>
          <w:szCs w:val="28"/>
        </w:rPr>
        <w:drawing>
          <wp:inline distT="0" distB="0" distL="0" distR="0" wp14:anchorId="4F4564E5" wp14:editId="6FF5D10F">
            <wp:extent cx="3933825" cy="3810000"/>
            <wp:effectExtent l="0" t="0" r="9525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8" t="3400" r="22751" b="1416"/>
                    <a:stretch/>
                  </pic:blipFill>
                  <pic:spPr bwMode="auto">
                    <a:xfrm>
                      <a:off x="0" y="0"/>
                      <a:ext cx="3933920" cy="3810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18526A" w14:textId="49C88805" w:rsidR="00210167" w:rsidRDefault="001B0C6B" w:rsidP="00211718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Supplementary F</w:t>
      </w:r>
      <w:r w:rsidR="006D3A39" w:rsidRPr="00A54F9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gure </w:t>
      </w:r>
      <w:r w:rsidR="004E4101">
        <w:rPr>
          <w:rFonts w:asciiTheme="majorBidi" w:hAnsiTheme="majorBidi" w:cstheme="majorBidi"/>
          <w:color w:val="000000" w:themeColor="text1"/>
          <w:sz w:val="24"/>
          <w:szCs w:val="24"/>
        </w:rPr>
        <w:t>2a</w:t>
      </w:r>
      <w:r w:rsidR="006D3A39" w:rsidRPr="00A54F90">
        <w:rPr>
          <w:rFonts w:asciiTheme="majorBidi" w:hAnsiTheme="majorBidi" w:cstheme="majorBidi"/>
          <w:color w:val="000000" w:themeColor="text1"/>
          <w:sz w:val="24"/>
          <w:szCs w:val="24"/>
        </w:rPr>
        <w:t>: Overall survival of the SW-IMRT and ST-IMRT groups</w:t>
      </w:r>
    </w:p>
    <w:p w14:paraId="29D65B1B" w14:textId="1F71DB40" w:rsidR="00211718" w:rsidRDefault="00211718" w:rsidP="00211718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6DF4E1D1" w14:textId="6687F846" w:rsidR="00211718" w:rsidRDefault="00211718" w:rsidP="00211718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9482AD5" w14:textId="77777777" w:rsidR="00211718" w:rsidRDefault="00211718" w:rsidP="00211718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0567AFCD" w14:textId="0C64F577" w:rsidR="00210167" w:rsidRDefault="00210167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D222EC">
        <w:rPr>
          <w:rFonts w:asciiTheme="majorBidi" w:hAnsiTheme="majorBidi" w:cstheme="majorBidi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1EA6C4F3" wp14:editId="7EDE5173">
            <wp:extent cx="3924300" cy="3505200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69" r="23899" b="1785"/>
                    <a:stretch/>
                  </pic:blipFill>
                  <pic:spPr bwMode="auto">
                    <a:xfrm>
                      <a:off x="0" y="0"/>
                      <a:ext cx="3924401" cy="350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F16D92" w14:textId="2D17130A" w:rsidR="00210167" w:rsidRPr="00A54F90" w:rsidRDefault="001B0C6B" w:rsidP="00210167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Supplementary</w:t>
      </w:r>
      <w:r w:rsidRPr="00A54F9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10167" w:rsidRPr="00A54F9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igure </w:t>
      </w:r>
      <w:r w:rsidR="00210167">
        <w:rPr>
          <w:rFonts w:asciiTheme="majorBidi" w:hAnsiTheme="majorBidi" w:cstheme="majorBidi"/>
          <w:color w:val="000000" w:themeColor="text1"/>
          <w:sz w:val="24"/>
          <w:szCs w:val="24"/>
        </w:rPr>
        <w:t>2</w:t>
      </w:r>
      <w:r w:rsidR="004E4101">
        <w:rPr>
          <w:rFonts w:asciiTheme="majorBidi" w:hAnsiTheme="majorBidi" w:cstheme="majorBidi"/>
          <w:color w:val="000000" w:themeColor="text1"/>
          <w:sz w:val="24"/>
          <w:szCs w:val="24"/>
        </w:rPr>
        <w:t>b</w:t>
      </w:r>
      <w:r w:rsidR="00210167" w:rsidRPr="00A54F90">
        <w:rPr>
          <w:rFonts w:asciiTheme="majorBidi" w:hAnsiTheme="majorBidi" w:cstheme="majorBidi"/>
          <w:color w:val="000000" w:themeColor="text1"/>
          <w:sz w:val="24"/>
          <w:szCs w:val="24"/>
        </w:rPr>
        <w:t>: Disease-free survival of the SW-IMRT and ST-IMRT groups</w:t>
      </w:r>
    </w:p>
    <w:p w14:paraId="18298237" w14:textId="509FE92C" w:rsidR="00210167" w:rsidRDefault="00210167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1C114E1" w14:textId="074AB1B1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78F7E62" w14:textId="36F06073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EB0F65E" w14:textId="25E83EC7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9BD2ED5" w14:textId="49BA99B7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6A7D062" w14:textId="3EF1FD58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6490E638" w14:textId="25DCD69A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42186C6" w14:textId="353C0F94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C2E7CB4" w14:textId="7E72DA5B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72FD484" w14:textId="20F87E62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8153271" w14:textId="603D05C5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01345FD" w14:textId="1E70B236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6471770A" w14:textId="6FF0A807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E6AF5DF" w14:textId="55AC7066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360CED9" w14:textId="77777777" w:rsidR="00C61B2D" w:rsidRDefault="00C61B2D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626A4ED4" w14:textId="77777777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8C7E0F1" w14:textId="77777777" w:rsidR="00C61B2D" w:rsidRPr="00E47EBA" w:rsidRDefault="00C61B2D" w:rsidP="00C61B2D">
      <w:pPr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color w:val="000000" w:themeColor="text1"/>
        </w:rPr>
        <w:lastRenderedPageBreak/>
        <w:t>Supplementary</w:t>
      </w:r>
      <w:r w:rsidRPr="00E47EBA">
        <w:rPr>
          <w:rFonts w:asciiTheme="majorBidi" w:hAnsiTheme="majorBidi" w:cstheme="majorBidi"/>
          <w:bCs/>
        </w:rPr>
        <w:t xml:space="preserve"> Table </w:t>
      </w:r>
      <w:r>
        <w:rPr>
          <w:rFonts w:asciiTheme="majorBidi" w:hAnsiTheme="majorBidi" w:cstheme="majorBidi"/>
          <w:bCs/>
        </w:rPr>
        <w:t>1:</w:t>
      </w:r>
      <w:r w:rsidRPr="00E47EBA">
        <w:rPr>
          <w:rFonts w:asciiTheme="majorBidi" w:hAnsiTheme="majorBidi" w:cstheme="majorBidi"/>
          <w:bCs/>
        </w:rPr>
        <w:t xml:space="preserve"> Swallowing organs at risk dose constraints used in acceptance</w:t>
      </w:r>
    </w:p>
    <w:tbl>
      <w:tblPr>
        <w:tblW w:w="8370" w:type="dxa"/>
        <w:tblInd w:w="-9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50"/>
        <w:gridCol w:w="1800"/>
        <w:gridCol w:w="810"/>
        <w:gridCol w:w="810"/>
      </w:tblGrid>
      <w:tr w:rsidR="00C61B2D" w:rsidRPr="00E47EBA" w14:paraId="6C5BF7C6" w14:textId="77777777" w:rsidTr="003D5C34">
        <w:trPr>
          <w:trHeight w:val="324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D59B6" w14:textId="77777777" w:rsidR="00C61B2D" w:rsidRPr="001D293D" w:rsidRDefault="00C61B2D" w:rsidP="003D5C34">
            <w:pPr>
              <w:pStyle w:val="Body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D293D"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  <w:t>Critical Organ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784FF" w14:textId="77777777" w:rsidR="00C61B2D" w:rsidRPr="001D293D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D293D"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  <w:t>Mean dose (</w:t>
            </w:r>
            <w:proofErr w:type="spellStart"/>
            <w:r w:rsidRPr="001D293D"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  <w:t>Gy</w:t>
            </w:r>
            <w:proofErr w:type="spellEnd"/>
            <w:r w:rsidRPr="001D293D"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  <w:t>)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5D101" w14:textId="77777777" w:rsidR="00C61B2D" w:rsidRPr="001D293D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D293D"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  <w:t>V30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FC6D6" w14:textId="77777777" w:rsidR="00C61B2D" w:rsidRPr="001D293D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D293D">
              <w:rPr>
                <w:rFonts w:asciiTheme="majorBidi" w:hAnsiTheme="majorBidi" w:cstheme="majorBidi"/>
                <w:b/>
                <w:sz w:val="24"/>
                <w:szCs w:val="24"/>
              </w:rPr>
              <w:t>V50</w:t>
            </w:r>
          </w:p>
        </w:tc>
      </w:tr>
      <w:tr w:rsidR="00C61B2D" w:rsidRPr="00E47EBA" w14:paraId="56BB7372" w14:textId="77777777" w:rsidTr="003D5C34">
        <w:trPr>
          <w:trHeight w:val="25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3D66AF" w14:textId="77777777" w:rsidR="00C61B2D" w:rsidRPr="00E47EBA" w:rsidRDefault="00C61B2D" w:rsidP="003D5C34">
            <w:pPr>
              <w:pStyle w:val="Body"/>
              <w:jc w:val="both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 xml:space="preserve">Superior and middle constrictor muscles </w:t>
            </w:r>
            <w:r w:rsidRPr="00E47EBA">
              <w:rPr>
                <w:rFonts w:asciiTheme="majorBidi" w:hAnsiTheme="majorBidi" w:cstheme="majorBidi"/>
                <w:bCs/>
                <w:noProof/>
                <w:sz w:val="24"/>
                <w:szCs w:val="24"/>
                <w:lang w:val="en-US"/>
              </w:rPr>
              <w:t>[18]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915E1" w14:textId="77777777" w:rsidR="00C61B2D" w:rsidRPr="00E47EBA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55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90519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7557F0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C61B2D" w:rsidRPr="00E47EBA" w14:paraId="7F81FB38" w14:textId="77777777" w:rsidTr="003D5C34">
        <w:trPr>
          <w:trHeight w:val="25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48AD69" w14:textId="77777777" w:rsidR="00C61B2D" w:rsidRPr="00E47EBA" w:rsidRDefault="00C61B2D" w:rsidP="003D5C34">
            <w:pPr>
              <w:pStyle w:val="Body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 xml:space="preserve">Inferior constrictor muscle </w:t>
            </w:r>
            <w:r w:rsidRPr="00E47EBA">
              <w:rPr>
                <w:rFonts w:asciiTheme="majorBidi" w:hAnsiTheme="majorBidi" w:cstheme="majorBidi"/>
                <w:bCs/>
                <w:noProof/>
                <w:sz w:val="24"/>
                <w:szCs w:val="24"/>
                <w:lang w:val="en-US"/>
              </w:rPr>
              <w:t>[27]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317C8C" w14:textId="77777777" w:rsidR="00C61B2D" w:rsidRPr="00E47EBA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54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3D3D0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19AF2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C61B2D" w:rsidRPr="00E47EBA" w14:paraId="25166A22" w14:textId="77777777" w:rsidTr="003D5C34">
        <w:trPr>
          <w:trHeight w:val="25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8F9439" w14:textId="77777777" w:rsidR="00C61B2D" w:rsidRPr="00E47EBA" w:rsidRDefault="00C61B2D" w:rsidP="003D5C34">
            <w:pPr>
              <w:pStyle w:val="Body"/>
              <w:jc w:val="both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proofErr w:type="spellStart"/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Cricopharyngeus</w:t>
            </w:r>
            <w:proofErr w:type="spellEnd"/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 xml:space="preserve"> muscl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6125D" w14:textId="77777777" w:rsidR="00C61B2D" w:rsidRPr="00E47EBA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54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B7ACF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34F4F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C61B2D" w:rsidRPr="00E47EBA" w14:paraId="39227388" w14:textId="77777777" w:rsidTr="003D5C34">
        <w:trPr>
          <w:trHeight w:val="25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6B6C" w14:textId="77777777" w:rsidR="00C61B2D" w:rsidRPr="00E47EBA" w:rsidRDefault="00C61B2D" w:rsidP="003D5C34">
            <w:pPr>
              <w:pStyle w:val="Body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proofErr w:type="spellStart"/>
            <w:r w:rsidRPr="00E47EBA">
              <w:rPr>
                <w:rFonts w:asciiTheme="majorBidi" w:hAnsiTheme="majorBidi" w:cstheme="majorBidi"/>
                <w:bCs/>
                <w:sz w:val="24"/>
                <w:szCs w:val="24"/>
              </w:rPr>
              <w:t>Esophageal</w:t>
            </w:r>
            <w:proofErr w:type="spellEnd"/>
            <w:r w:rsidRPr="00E47EB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E47EBA">
              <w:rPr>
                <w:rFonts w:asciiTheme="majorBidi" w:hAnsiTheme="majorBidi" w:cstheme="majorBidi"/>
                <w:bCs/>
                <w:sz w:val="24"/>
                <w:szCs w:val="24"/>
              </w:rPr>
              <w:t>inlet</w:t>
            </w:r>
            <w:proofErr w:type="spellEnd"/>
            <w:r w:rsidRPr="00E47EB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muscle </w:t>
            </w:r>
            <w:r w:rsidRPr="00E47EBA">
              <w:rPr>
                <w:rFonts w:asciiTheme="majorBidi" w:hAnsiTheme="majorBidi" w:cstheme="majorBidi"/>
                <w:bCs/>
                <w:noProof/>
                <w:sz w:val="24"/>
                <w:szCs w:val="24"/>
                <w:lang w:val="en-US"/>
              </w:rPr>
              <w:t>[26]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FFC9A" w14:textId="77777777" w:rsidR="00C61B2D" w:rsidRPr="00E47EBA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60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A8F24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220D5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C61B2D" w:rsidRPr="00E47EBA" w14:paraId="0CE794DA" w14:textId="77777777" w:rsidTr="003D5C34">
        <w:trPr>
          <w:trHeight w:val="25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B6EE50" w14:textId="77777777" w:rsidR="00C61B2D" w:rsidRPr="00E47EBA" w:rsidRDefault="00C61B2D" w:rsidP="003D5C34">
            <w:pPr>
              <w:pStyle w:val="Body"/>
              <w:ind w:left="-647" w:firstLine="647"/>
              <w:jc w:val="both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Cervical esophagu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E15EF5" w14:textId="77777777" w:rsidR="00C61B2D" w:rsidRPr="00E47EBA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54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4CC6C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328F9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C61B2D" w:rsidRPr="00E47EBA" w14:paraId="4D771F22" w14:textId="77777777" w:rsidTr="003D5C34">
        <w:trPr>
          <w:trHeight w:val="25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6321C" w14:textId="77777777" w:rsidR="00C61B2D" w:rsidRPr="00E47EBA" w:rsidRDefault="00C61B2D" w:rsidP="003D5C34">
            <w:pPr>
              <w:pStyle w:val="Body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 xml:space="preserve">Larynx </w:t>
            </w:r>
            <w:r w:rsidRPr="00E47EBA">
              <w:rPr>
                <w:rFonts w:asciiTheme="majorBidi" w:hAnsiTheme="majorBidi" w:cstheme="majorBidi"/>
                <w:bCs/>
                <w:noProof/>
                <w:sz w:val="24"/>
                <w:szCs w:val="24"/>
                <w:lang w:val="en-US"/>
              </w:rPr>
              <w:t>[18]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FD1784" w14:textId="77777777" w:rsidR="00C61B2D" w:rsidRPr="00E47EBA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60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BF767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CED2BB" w14:textId="77777777" w:rsidR="00C61B2D" w:rsidRPr="00E47EBA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</w:rPr>
              <w:t>50%</w:t>
            </w:r>
          </w:p>
        </w:tc>
      </w:tr>
      <w:tr w:rsidR="00C61B2D" w:rsidRPr="00E47EBA" w14:paraId="077F365C" w14:textId="77777777" w:rsidTr="003D5C34">
        <w:trPr>
          <w:trHeight w:val="25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F234F7" w14:textId="77777777" w:rsidR="00C61B2D" w:rsidRPr="00E47EBA" w:rsidRDefault="00C61B2D" w:rsidP="003D5C34">
            <w:pPr>
              <w:pStyle w:val="Body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Base of tongu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E6CADB" w14:textId="77777777" w:rsidR="00C61B2D" w:rsidRPr="00E47EBA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40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13FC0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77CE5" w14:textId="77777777" w:rsidR="00C61B2D" w:rsidRPr="00E47EBA" w:rsidRDefault="00C61B2D" w:rsidP="003D5C34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C61B2D" w:rsidRPr="00E47EBA" w14:paraId="1E664D33" w14:textId="77777777" w:rsidTr="003D5C34">
        <w:trPr>
          <w:trHeight w:val="25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520BE" w14:textId="77777777" w:rsidR="00C61B2D" w:rsidRPr="00E47EBA" w:rsidRDefault="00C61B2D" w:rsidP="003D5C34">
            <w:pPr>
              <w:pStyle w:val="Body"/>
              <w:jc w:val="both"/>
              <w:rPr>
                <w:rFonts w:asciiTheme="majorBidi" w:hAnsiTheme="majorBidi" w:cstheme="majorBidi"/>
                <w:bCs/>
                <w:color w:val="000000" w:themeColor="text1"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 xml:space="preserve">Parotids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5F123" w14:textId="77777777" w:rsidR="00C61B2D" w:rsidRPr="00E47EBA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26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90BCEE" w14:textId="77777777" w:rsidR="00C61B2D" w:rsidRPr="00E47EBA" w:rsidRDefault="00C61B2D" w:rsidP="003D5C34">
            <w:pPr>
              <w:pStyle w:val="Body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47EBA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50%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CE1FB" w14:textId="77777777" w:rsidR="00C61B2D" w:rsidRPr="00E47EBA" w:rsidRDefault="00C61B2D" w:rsidP="003D5C34">
            <w:pPr>
              <w:jc w:val="both"/>
              <w:rPr>
                <w:rFonts w:asciiTheme="majorBidi" w:hAnsiTheme="majorBidi" w:cstheme="majorBidi"/>
                <w:bCs/>
              </w:rPr>
            </w:pPr>
          </w:p>
        </w:tc>
      </w:tr>
    </w:tbl>
    <w:p w14:paraId="578DDD94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086D30BC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123D0824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7C31758F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6612A669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78A54C88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5FAC3125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7A65B757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0BB54D89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64F1B17A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579F89E1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33D53114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382977F4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7610A65F" w14:textId="0FBBF16C" w:rsidR="00211718" w:rsidRPr="00FD21B2" w:rsidRDefault="001B0C6B" w:rsidP="00211718">
      <w:pPr>
        <w:spacing w:line="360" w:lineRule="auto"/>
        <w:rPr>
          <w:rFonts w:asciiTheme="majorBidi" w:hAnsiTheme="majorBidi" w:cstheme="majorBidi"/>
          <w:bCs/>
          <w:color w:val="000000" w:themeColor="text1"/>
          <w:lang w:val="en-US"/>
        </w:rPr>
      </w:pPr>
      <w:r>
        <w:rPr>
          <w:rFonts w:asciiTheme="majorBidi" w:hAnsiTheme="majorBidi" w:cstheme="majorBidi"/>
          <w:color w:val="000000" w:themeColor="text1"/>
        </w:rPr>
        <w:lastRenderedPageBreak/>
        <w:t>Supplementary</w:t>
      </w:r>
      <w:r w:rsidRPr="00FD21B2">
        <w:rPr>
          <w:rFonts w:asciiTheme="majorBidi" w:hAnsiTheme="majorBidi" w:cstheme="majorBidi"/>
          <w:bCs/>
          <w:color w:val="000000" w:themeColor="text1"/>
          <w:lang w:val="en-US"/>
        </w:rPr>
        <w:t xml:space="preserve"> </w:t>
      </w:r>
      <w:r w:rsidR="00211718" w:rsidRPr="00FD21B2">
        <w:rPr>
          <w:rFonts w:asciiTheme="majorBidi" w:hAnsiTheme="majorBidi" w:cstheme="majorBidi"/>
          <w:bCs/>
          <w:color w:val="000000" w:themeColor="text1"/>
          <w:lang w:val="en-US"/>
        </w:rPr>
        <w:t xml:space="preserve">Table </w:t>
      </w:r>
      <w:r w:rsidR="000E7B6E">
        <w:rPr>
          <w:rFonts w:asciiTheme="majorBidi" w:hAnsiTheme="majorBidi" w:cstheme="majorBidi"/>
          <w:bCs/>
          <w:color w:val="000000" w:themeColor="text1"/>
          <w:lang w:val="en-US"/>
        </w:rPr>
        <w:t>2</w:t>
      </w:r>
      <w:r w:rsidR="00211718">
        <w:rPr>
          <w:rFonts w:asciiTheme="majorBidi" w:hAnsiTheme="majorBidi" w:cstheme="majorBidi"/>
          <w:bCs/>
          <w:color w:val="000000" w:themeColor="text1"/>
          <w:lang w:val="en-US"/>
        </w:rPr>
        <w:t>:</w:t>
      </w:r>
      <w:r w:rsidR="00211718" w:rsidRPr="00FD21B2">
        <w:rPr>
          <w:rFonts w:asciiTheme="majorBidi" w:hAnsiTheme="majorBidi" w:cstheme="majorBidi"/>
          <w:bCs/>
          <w:color w:val="000000" w:themeColor="text1"/>
          <w:lang w:val="en-US"/>
        </w:rPr>
        <w:t xml:space="preserve"> Possible patients’, disease, and treatment factors that may affect the development of dysphagia at six months</w:t>
      </w:r>
    </w:p>
    <w:tbl>
      <w:tblPr>
        <w:tblW w:w="8319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91"/>
        <w:gridCol w:w="1426"/>
        <w:gridCol w:w="1826"/>
        <w:gridCol w:w="1515"/>
        <w:gridCol w:w="1161"/>
      </w:tblGrid>
      <w:tr w:rsidR="00211718" w:rsidRPr="00A54F90" w14:paraId="73039B9F" w14:textId="77777777" w:rsidTr="003D5C34">
        <w:trPr>
          <w:cantSplit/>
        </w:trPr>
        <w:tc>
          <w:tcPr>
            <w:tcW w:w="381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B876A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  <w:p w14:paraId="5616E5EB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1826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477F3E50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  <w:t>Dysphagia ≥ G1</w:t>
            </w:r>
          </w:p>
          <w:p w14:paraId="77866A03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  <w:t>n=62</w:t>
            </w:r>
          </w:p>
        </w:tc>
        <w:tc>
          <w:tcPr>
            <w:tcW w:w="1515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A9DE4F4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  <w:t>No Dysphagia</w:t>
            </w:r>
          </w:p>
          <w:p w14:paraId="16656C30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  <w:t>n=50</w:t>
            </w:r>
          </w:p>
        </w:tc>
        <w:tc>
          <w:tcPr>
            <w:tcW w:w="1161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4BF4378B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  <w:t>p-value</w:t>
            </w:r>
          </w:p>
        </w:tc>
      </w:tr>
      <w:tr w:rsidR="00211718" w:rsidRPr="00A54F90" w14:paraId="708A3CF3" w14:textId="77777777" w:rsidTr="003D5C34">
        <w:trPr>
          <w:cantSplit/>
        </w:trPr>
        <w:tc>
          <w:tcPr>
            <w:tcW w:w="239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C761194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Age (years)</w:t>
            </w:r>
          </w:p>
        </w:tc>
        <w:tc>
          <w:tcPr>
            <w:tcW w:w="142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088D4D7C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26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2FE2451F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49.6±13.2</w:t>
            </w:r>
          </w:p>
        </w:tc>
        <w:tc>
          <w:tcPr>
            <w:tcW w:w="1515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16827D26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51.8±12.7</w:t>
            </w:r>
          </w:p>
        </w:tc>
        <w:tc>
          <w:tcPr>
            <w:tcW w:w="1161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2707C7D7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0.381</w:t>
            </w:r>
          </w:p>
        </w:tc>
      </w:tr>
      <w:tr w:rsidR="00211718" w:rsidRPr="00A54F90" w14:paraId="1E50779F" w14:textId="77777777" w:rsidTr="003D5C34">
        <w:trPr>
          <w:cantSplit/>
        </w:trPr>
        <w:tc>
          <w:tcPr>
            <w:tcW w:w="239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25118D0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Sex</w:t>
            </w:r>
          </w:p>
        </w:tc>
        <w:tc>
          <w:tcPr>
            <w:tcW w:w="14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C3191A4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Male</w:t>
            </w:r>
          </w:p>
        </w:tc>
        <w:tc>
          <w:tcPr>
            <w:tcW w:w="1826" w:type="dxa"/>
            <w:tcBorders>
              <w:top w:val="nil"/>
              <w:bottom w:val="nil"/>
            </w:tcBorders>
            <w:shd w:val="clear" w:color="000000" w:fill="FFFFFF"/>
            <w:vAlign w:val="bottom"/>
          </w:tcPr>
          <w:p w14:paraId="14AD359F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34 (44.2%)</w:t>
            </w:r>
          </w:p>
        </w:tc>
        <w:tc>
          <w:tcPr>
            <w:tcW w:w="1515" w:type="dxa"/>
            <w:tcBorders>
              <w:top w:val="nil"/>
              <w:bottom w:val="nil"/>
            </w:tcBorders>
            <w:shd w:val="clear" w:color="000000" w:fill="FFFFFF"/>
            <w:vAlign w:val="bottom"/>
          </w:tcPr>
          <w:p w14:paraId="53EED4AD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43 (55.8%)</w:t>
            </w:r>
          </w:p>
        </w:tc>
        <w:tc>
          <w:tcPr>
            <w:tcW w:w="1161" w:type="dxa"/>
            <w:tcBorders>
              <w:top w:val="nil"/>
              <w:bottom w:val="nil"/>
            </w:tcBorders>
            <w:shd w:val="clear" w:color="000000" w:fill="FFFFFF"/>
            <w:vAlign w:val="bottom"/>
          </w:tcPr>
          <w:p w14:paraId="0C61C85E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  <w:t>0.001</w:t>
            </w:r>
          </w:p>
        </w:tc>
      </w:tr>
      <w:tr w:rsidR="00211718" w:rsidRPr="00A54F90" w14:paraId="7C9F0D18" w14:textId="77777777" w:rsidTr="003D5C34">
        <w:trPr>
          <w:cantSplit/>
        </w:trPr>
        <w:tc>
          <w:tcPr>
            <w:tcW w:w="239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009CE74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1426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341FAC0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Female</w:t>
            </w:r>
          </w:p>
        </w:tc>
        <w:tc>
          <w:tcPr>
            <w:tcW w:w="1826" w:type="dxa"/>
            <w:tcBorders>
              <w:top w:val="nil"/>
            </w:tcBorders>
            <w:shd w:val="clear" w:color="000000" w:fill="FFFFFF"/>
            <w:vAlign w:val="bottom"/>
          </w:tcPr>
          <w:p w14:paraId="753D83F2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27 (77.1%)</w:t>
            </w:r>
          </w:p>
        </w:tc>
        <w:tc>
          <w:tcPr>
            <w:tcW w:w="1515" w:type="dxa"/>
            <w:tcBorders>
              <w:top w:val="nil"/>
            </w:tcBorders>
            <w:shd w:val="clear" w:color="000000" w:fill="FFFFFF"/>
            <w:vAlign w:val="bottom"/>
          </w:tcPr>
          <w:p w14:paraId="53FBBFD7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8 (22.9%)</w:t>
            </w:r>
          </w:p>
        </w:tc>
        <w:tc>
          <w:tcPr>
            <w:tcW w:w="1161" w:type="dxa"/>
            <w:tcBorders>
              <w:top w:val="nil"/>
            </w:tcBorders>
            <w:shd w:val="clear" w:color="000000" w:fill="FFFFFF"/>
            <w:vAlign w:val="bottom"/>
          </w:tcPr>
          <w:p w14:paraId="7BFB8EB7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51717E44" w14:textId="77777777" w:rsidTr="003D5C34">
        <w:trPr>
          <w:cantSplit/>
        </w:trPr>
        <w:tc>
          <w:tcPr>
            <w:tcW w:w="2391" w:type="dxa"/>
            <w:shd w:val="clear" w:color="auto" w:fill="auto"/>
            <w:noWrap/>
            <w:vAlign w:val="center"/>
          </w:tcPr>
          <w:p w14:paraId="7CC6536B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Tumor Location</w:t>
            </w:r>
          </w:p>
        </w:tc>
        <w:tc>
          <w:tcPr>
            <w:tcW w:w="1426" w:type="dxa"/>
            <w:shd w:val="clear" w:color="auto" w:fill="auto"/>
            <w:noWrap/>
            <w:vAlign w:val="center"/>
          </w:tcPr>
          <w:p w14:paraId="5F7B19E5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Nasopharynx</w:t>
            </w:r>
          </w:p>
        </w:tc>
        <w:tc>
          <w:tcPr>
            <w:tcW w:w="1826" w:type="dxa"/>
            <w:shd w:val="clear" w:color="000000" w:fill="FFFFFF"/>
            <w:vAlign w:val="bottom"/>
          </w:tcPr>
          <w:p w14:paraId="109D40EF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24 (61.5%)</w:t>
            </w:r>
          </w:p>
        </w:tc>
        <w:tc>
          <w:tcPr>
            <w:tcW w:w="1515" w:type="dxa"/>
            <w:shd w:val="clear" w:color="000000" w:fill="FFFFFF"/>
            <w:vAlign w:val="bottom"/>
          </w:tcPr>
          <w:p w14:paraId="7BD0C306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15 (38.5%)</w:t>
            </w:r>
          </w:p>
        </w:tc>
        <w:tc>
          <w:tcPr>
            <w:tcW w:w="1161" w:type="dxa"/>
            <w:shd w:val="clear" w:color="000000" w:fill="FFFFFF"/>
            <w:vAlign w:val="bottom"/>
          </w:tcPr>
          <w:p w14:paraId="12D6B1D9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0.157</w:t>
            </w:r>
          </w:p>
        </w:tc>
      </w:tr>
      <w:tr w:rsidR="00211718" w:rsidRPr="00A54F90" w14:paraId="60A88E4F" w14:textId="77777777" w:rsidTr="003D5C34">
        <w:trPr>
          <w:cantSplit/>
        </w:trPr>
        <w:tc>
          <w:tcPr>
            <w:tcW w:w="2391" w:type="dxa"/>
            <w:shd w:val="clear" w:color="auto" w:fill="auto"/>
            <w:noWrap/>
            <w:vAlign w:val="center"/>
          </w:tcPr>
          <w:p w14:paraId="0A05C588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1426" w:type="dxa"/>
            <w:shd w:val="clear" w:color="auto" w:fill="auto"/>
            <w:noWrap/>
            <w:vAlign w:val="center"/>
          </w:tcPr>
          <w:p w14:paraId="1A77A92E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Oropharynx</w:t>
            </w:r>
          </w:p>
        </w:tc>
        <w:tc>
          <w:tcPr>
            <w:tcW w:w="1826" w:type="dxa"/>
            <w:shd w:val="clear" w:color="000000" w:fill="FFFFFF"/>
            <w:vAlign w:val="bottom"/>
          </w:tcPr>
          <w:p w14:paraId="7BA21B14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4 (44.4%)</w:t>
            </w:r>
          </w:p>
        </w:tc>
        <w:tc>
          <w:tcPr>
            <w:tcW w:w="1515" w:type="dxa"/>
            <w:shd w:val="clear" w:color="000000" w:fill="FFFFFF"/>
            <w:vAlign w:val="bottom"/>
          </w:tcPr>
          <w:p w14:paraId="14F5D883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5 (55.6%)</w:t>
            </w:r>
          </w:p>
        </w:tc>
        <w:tc>
          <w:tcPr>
            <w:tcW w:w="1161" w:type="dxa"/>
            <w:shd w:val="clear" w:color="000000" w:fill="FFFFFF"/>
            <w:vAlign w:val="bottom"/>
          </w:tcPr>
          <w:p w14:paraId="367FD203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5E3EEAB8" w14:textId="77777777" w:rsidTr="003D5C34">
        <w:trPr>
          <w:cantSplit/>
        </w:trPr>
        <w:tc>
          <w:tcPr>
            <w:tcW w:w="2391" w:type="dxa"/>
            <w:shd w:val="clear" w:color="auto" w:fill="auto"/>
            <w:noWrap/>
            <w:vAlign w:val="center"/>
          </w:tcPr>
          <w:p w14:paraId="3D686901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1426" w:type="dxa"/>
            <w:shd w:val="clear" w:color="auto" w:fill="auto"/>
            <w:noWrap/>
            <w:vAlign w:val="center"/>
          </w:tcPr>
          <w:p w14:paraId="69913250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Hypopharynx</w:t>
            </w:r>
          </w:p>
        </w:tc>
        <w:tc>
          <w:tcPr>
            <w:tcW w:w="1826" w:type="dxa"/>
            <w:shd w:val="clear" w:color="000000" w:fill="FFFFFF"/>
            <w:vAlign w:val="bottom"/>
          </w:tcPr>
          <w:p w14:paraId="024416EF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5 (62.5%)</w:t>
            </w:r>
          </w:p>
        </w:tc>
        <w:tc>
          <w:tcPr>
            <w:tcW w:w="1515" w:type="dxa"/>
            <w:shd w:val="clear" w:color="000000" w:fill="FFFFFF"/>
            <w:vAlign w:val="bottom"/>
          </w:tcPr>
          <w:p w14:paraId="09308992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3 (37.5%)</w:t>
            </w:r>
          </w:p>
        </w:tc>
        <w:tc>
          <w:tcPr>
            <w:tcW w:w="1161" w:type="dxa"/>
            <w:shd w:val="clear" w:color="000000" w:fill="FFFFFF"/>
            <w:vAlign w:val="bottom"/>
          </w:tcPr>
          <w:p w14:paraId="261A691B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770A98E5" w14:textId="77777777" w:rsidTr="003D5C34">
        <w:trPr>
          <w:cantSplit/>
        </w:trPr>
        <w:tc>
          <w:tcPr>
            <w:tcW w:w="2391" w:type="dxa"/>
            <w:shd w:val="clear" w:color="auto" w:fill="auto"/>
            <w:noWrap/>
            <w:vAlign w:val="center"/>
          </w:tcPr>
          <w:p w14:paraId="2EBF6F19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1426" w:type="dxa"/>
            <w:shd w:val="clear" w:color="auto" w:fill="auto"/>
            <w:noWrap/>
            <w:vAlign w:val="center"/>
          </w:tcPr>
          <w:p w14:paraId="0115D094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Larynx</w:t>
            </w:r>
          </w:p>
        </w:tc>
        <w:tc>
          <w:tcPr>
            <w:tcW w:w="1826" w:type="dxa"/>
            <w:shd w:val="clear" w:color="000000" w:fill="FFFFFF"/>
            <w:vAlign w:val="bottom"/>
          </w:tcPr>
          <w:p w14:paraId="3CEF5D9C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13 (38.2%)</w:t>
            </w:r>
          </w:p>
        </w:tc>
        <w:tc>
          <w:tcPr>
            <w:tcW w:w="1515" w:type="dxa"/>
            <w:shd w:val="clear" w:color="000000" w:fill="FFFFFF"/>
            <w:vAlign w:val="bottom"/>
          </w:tcPr>
          <w:p w14:paraId="45E70B14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21 (61.8%)</w:t>
            </w:r>
          </w:p>
        </w:tc>
        <w:tc>
          <w:tcPr>
            <w:tcW w:w="1161" w:type="dxa"/>
            <w:shd w:val="clear" w:color="000000" w:fill="FFFFFF"/>
            <w:vAlign w:val="bottom"/>
          </w:tcPr>
          <w:p w14:paraId="4BA0E8AA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6E688391" w14:textId="77777777" w:rsidTr="003D5C34">
        <w:trPr>
          <w:cantSplit/>
        </w:trPr>
        <w:tc>
          <w:tcPr>
            <w:tcW w:w="2391" w:type="dxa"/>
            <w:shd w:val="clear" w:color="auto" w:fill="auto"/>
            <w:noWrap/>
            <w:vAlign w:val="center"/>
          </w:tcPr>
          <w:p w14:paraId="6C9892E8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1426" w:type="dxa"/>
            <w:shd w:val="clear" w:color="auto" w:fill="auto"/>
            <w:noWrap/>
            <w:vAlign w:val="center"/>
          </w:tcPr>
          <w:p w14:paraId="3448C917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Oral cavity</w:t>
            </w:r>
          </w:p>
        </w:tc>
        <w:tc>
          <w:tcPr>
            <w:tcW w:w="1826" w:type="dxa"/>
            <w:shd w:val="clear" w:color="000000" w:fill="FFFFFF"/>
            <w:vAlign w:val="bottom"/>
          </w:tcPr>
          <w:p w14:paraId="6757461A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15 (68.2%)</w:t>
            </w:r>
          </w:p>
        </w:tc>
        <w:tc>
          <w:tcPr>
            <w:tcW w:w="1515" w:type="dxa"/>
            <w:shd w:val="clear" w:color="000000" w:fill="FFFFFF"/>
            <w:vAlign w:val="bottom"/>
          </w:tcPr>
          <w:p w14:paraId="1A294FFB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7 (31.8%)</w:t>
            </w:r>
          </w:p>
        </w:tc>
        <w:tc>
          <w:tcPr>
            <w:tcW w:w="1161" w:type="dxa"/>
            <w:shd w:val="clear" w:color="000000" w:fill="FFFFFF"/>
            <w:vAlign w:val="bottom"/>
          </w:tcPr>
          <w:p w14:paraId="3DEDFF50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4C2B4B19" w14:textId="77777777" w:rsidTr="003D5C34">
        <w:trPr>
          <w:cantSplit/>
        </w:trPr>
        <w:tc>
          <w:tcPr>
            <w:tcW w:w="2391" w:type="dxa"/>
            <w:shd w:val="clear" w:color="auto" w:fill="auto"/>
            <w:noWrap/>
            <w:vAlign w:val="center"/>
          </w:tcPr>
          <w:p w14:paraId="3A8C33E8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Performance Status</w:t>
            </w:r>
          </w:p>
        </w:tc>
        <w:tc>
          <w:tcPr>
            <w:tcW w:w="1426" w:type="dxa"/>
            <w:shd w:val="clear" w:color="auto" w:fill="auto"/>
            <w:noWrap/>
            <w:vAlign w:val="center"/>
          </w:tcPr>
          <w:p w14:paraId="2FB02A37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0</w:t>
            </w:r>
          </w:p>
        </w:tc>
        <w:tc>
          <w:tcPr>
            <w:tcW w:w="1826" w:type="dxa"/>
            <w:shd w:val="clear" w:color="000000" w:fill="FFFFFF"/>
            <w:vAlign w:val="bottom"/>
          </w:tcPr>
          <w:p w14:paraId="14505F24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31 (54.4%)</w:t>
            </w:r>
          </w:p>
        </w:tc>
        <w:tc>
          <w:tcPr>
            <w:tcW w:w="1515" w:type="dxa"/>
            <w:shd w:val="clear" w:color="000000" w:fill="FFFFFF"/>
            <w:vAlign w:val="bottom"/>
          </w:tcPr>
          <w:p w14:paraId="6A5EB5C7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26 (45.6%)</w:t>
            </w:r>
          </w:p>
        </w:tc>
        <w:tc>
          <w:tcPr>
            <w:tcW w:w="1161" w:type="dxa"/>
            <w:shd w:val="clear" w:color="000000" w:fill="FFFFFF"/>
            <w:vAlign w:val="bottom"/>
          </w:tcPr>
          <w:p w14:paraId="4E707AFE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0.986</w:t>
            </w:r>
          </w:p>
        </w:tc>
      </w:tr>
      <w:tr w:rsidR="00211718" w:rsidRPr="00A54F90" w14:paraId="3C2A95F8" w14:textId="77777777" w:rsidTr="003D5C34">
        <w:trPr>
          <w:cantSplit/>
        </w:trPr>
        <w:tc>
          <w:tcPr>
            <w:tcW w:w="2391" w:type="dxa"/>
            <w:shd w:val="clear" w:color="auto" w:fill="auto"/>
            <w:noWrap/>
            <w:vAlign w:val="center"/>
          </w:tcPr>
          <w:p w14:paraId="33ECDC58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1426" w:type="dxa"/>
            <w:shd w:val="clear" w:color="auto" w:fill="auto"/>
            <w:noWrap/>
            <w:vAlign w:val="center"/>
          </w:tcPr>
          <w:p w14:paraId="20CDE2C7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1826" w:type="dxa"/>
            <w:shd w:val="clear" w:color="000000" w:fill="FFFFFF"/>
            <w:vAlign w:val="bottom"/>
          </w:tcPr>
          <w:p w14:paraId="1581B8B9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30 (54.5%)</w:t>
            </w:r>
          </w:p>
        </w:tc>
        <w:tc>
          <w:tcPr>
            <w:tcW w:w="1515" w:type="dxa"/>
            <w:shd w:val="clear" w:color="000000" w:fill="FFFFFF"/>
            <w:vAlign w:val="bottom"/>
          </w:tcPr>
          <w:p w14:paraId="2C984F2D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25 (45.5%)</w:t>
            </w:r>
          </w:p>
        </w:tc>
        <w:tc>
          <w:tcPr>
            <w:tcW w:w="1161" w:type="dxa"/>
            <w:shd w:val="clear" w:color="000000" w:fill="FFFFFF"/>
            <w:vAlign w:val="bottom"/>
          </w:tcPr>
          <w:p w14:paraId="6A222D23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58664A2D" w14:textId="77777777" w:rsidTr="003D5C34">
        <w:trPr>
          <w:cantSplit/>
        </w:trPr>
        <w:tc>
          <w:tcPr>
            <w:tcW w:w="2391" w:type="dxa"/>
            <w:shd w:val="clear" w:color="auto" w:fill="auto"/>
            <w:noWrap/>
            <w:vAlign w:val="center"/>
          </w:tcPr>
          <w:p w14:paraId="48C82768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Disease Stage</w:t>
            </w:r>
          </w:p>
        </w:tc>
        <w:tc>
          <w:tcPr>
            <w:tcW w:w="1426" w:type="dxa"/>
            <w:shd w:val="clear" w:color="auto" w:fill="auto"/>
            <w:noWrap/>
            <w:vAlign w:val="center"/>
          </w:tcPr>
          <w:p w14:paraId="419C923B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1-2</w:t>
            </w:r>
          </w:p>
        </w:tc>
        <w:tc>
          <w:tcPr>
            <w:tcW w:w="1826" w:type="dxa"/>
            <w:shd w:val="clear" w:color="000000" w:fill="FFFFFF"/>
            <w:vAlign w:val="bottom"/>
          </w:tcPr>
          <w:p w14:paraId="2EA2A5EB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7 (53.8%)</w:t>
            </w:r>
          </w:p>
        </w:tc>
        <w:tc>
          <w:tcPr>
            <w:tcW w:w="1515" w:type="dxa"/>
            <w:shd w:val="clear" w:color="000000" w:fill="FFFFFF"/>
            <w:vAlign w:val="bottom"/>
          </w:tcPr>
          <w:p w14:paraId="30C402F6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6 (46.2%)</w:t>
            </w:r>
          </w:p>
        </w:tc>
        <w:tc>
          <w:tcPr>
            <w:tcW w:w="1161" w:type="dxa"/>
            <w:shd w:val="clear" w:color="000000" w:fill="FFFFFF"/>
            <w:vAlign w:val="bottom"/>
          </w:tcPr>
          <w:p w14:paraId="6AB261FE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0.962</w:t>
            </w:r>
          </w:p>
        </w:tc>
      </w:tr>
      <w:tr w:rsidR="00211718" w:rsidRPr="00A54F90" w14:paraId="3F523E52" w14:textId="77777777" w:rsidTr="003D5C34">
        <w:trPr>
          <w:cantSplit/>
        </w:trPr>
        <w:tc>
          <w:tcPr>
            <w:tcW w:w="2391" w:type="dxa"/>
            <w:shd w:val="clear" w:color="auto" w:fill="auto"/>
            <w:noWrap/>
            <w:vAlign w:val="center"/>
          </w:tcPr>
          <w:p w14:paraId="673898AE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1426" w:type="dxa"/>
            <w:shd w:val="clear" w:color="auto" w:fill="auto"/>
            <w:noWrap/>
            <w:vAlign w:val="center"/>
          </w:tcPr>
          <w:p w14:paraId="0146407A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3-4</w:t>
            </w:r>
          </w:p>
        </w:tc>
        <w:tc>
          <w:tcPr>
            <w:tcW w:w="1826" w:type="dxa"/>
            <w:shd w:val="clear" w:color="000000" w:fill="FFFFFF"/>
            <w:vAlign w:val="bottom"/>
          </w:tcPr>
          <w:p w14:paraId="7F24460F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54 (54.5%)</w:t>
            </w:r>
          </w:p>
        </w:tc>
        <w:tc>
          <w:tcPr>
            <w:tcW w:w="1515" w:type="dxa"/>
            <w:shd w:val="clear" w:color="000000" w:fill="FFFFFF"/>
            <w:vAlign w:val="bottom"/>
          </w:tcPr>
          <w:p w14:paraId="2DA0A111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45 (45.5%)</w:t>
            </w:r>
          </w:p>
        </w:tc>
        <w:tc>
          <w:tcPr>
            <w:tcW w:w="1161" w:type="dxa"/>
            <w:shd w:val="clear" w:color="000000" w:fill="FFFFFF"/>
            <w:vAlign w:val="bottom"/>
          </w:tcPr>
          <w:p w14:paraId="064FD2AF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4032C77F" w14:textId="77777777" w:rsidTr="003D5C34">
        <w:trPr>
          <w:cantSplit/>
        </w:trPr>
        <w:tc>
          <w:tcPr>
            <w:tcW w:w="2391" w:type="dxa"/>
            <w:shd w:val="clear" w:color="auto" w:fill="auto"/>
            <w:noWrap/>
            <w:vAlign w:val="center"/>
          </w:tcPr>
          <w:p w14:paraId="512D92D9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426" w:type="dxa"/>
            <w:shd w:val="clear" w:color="auto" w:fill="auto"/>
            <w:noWrap/>
            <w:vAlign w:val="center"/>
          </w:tcPr>
          <w:p w14:paraId="5C677E79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26" w:type="dxa"/>
            <w:shd w:val="clear" w:color="000000" w:fill="FFFFFF"/>
            <w:vAlign w:val="bottom"/>
          </w:tcPr>
          <w:p w14:paraId="096BDA87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515" w:type="dxa"/>
            <w:shd w:val="clear" w:color="000000" w:fill="FFFFFF"/>
            <w:vAlign w:val="bottom"/>
          </w:tcPr>
          <w:p w14:paraId="09AB161B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161" w:type="dxa"/>
            <w:shd w:val="clear" w:color="000000" w:fill="FFFFFF"/>
            <w:vAlign w:val="bottom"/>
          </w:tcPr>
          <w:p w14:paraId="037BD1F8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14E6AA2C" w14:textId="77777777" w:rsidTr="003D5C34">
        <w:trPr>
          <w:cantSplit/>
        </w:trPr>
        <w:tc>
          <w:tcPr>
            <w:tcW w:w="2391" w:type="dxa"/>
            <w:shd w:val="clear" w:color="000000" w:fill="FFFFFF"/>
            <w:vAlign w:val="center"/>
            <w:hideMark/>
          </w:tcPr>
          <w:p w14:paraId="771C3A03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Treatment Modality</w:t>
            </w:r>
          </w:p>
        </w:tc>
        <w:tc>
          <w:tcPr>
            <w:tcW w:w="1426" w:type="dxa"/>
            <w:shd w:val="clear" w:color="000000" w:fill="FFFFFF"/>
            <w:vAlign w:val="center"/>
            <w:hideMark/>
          </w:tcPr>
          <w:p w14:paraId="10EA6DFE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ST-IMRT</w:t>
            </w:r>
          </w:p>
        </w:tc>
        <w:tc>
          <w:tcPr>
            <w:tcW w:w="1826" w:type="dxa"/>
            <w:shd w:val="clear" w:color="auto" w:fill="auto"/>
            <w:noWrap/>
            <w:vAlign w:val="bottom"/>
            <w:hideMark/>
          </w:tcPr>
          <w:p w14:paraId="0C8A6824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41 (75.9%)</w:t>
            </w:r>
          </w:p>
        </w:tc>
        <w:tc>
          <w:tcPr>
            <w:tcW w:w="1515" w:type="dxa"/>
            <w:shd w:val="clear" w:color="auto" w:fill="auto"/>
            <w:noWrap/>
            <w:vAlign w:val="bottom"/>
            <w:hideMark/>
          </w:tcPr>
          <w:p w14:paraId="34C9EFC4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13 (24.1%)</w:t>
            </w:r>
          </w:p>
        </w:tc>
        <w:tc>
          <w:tcPr>
            <w:tcW w:w="1161" w:type="dxa"/>
            <w:shd w:val="clear" w:color="auto" w:fill="auto"/>
            <w:noWrap/>
            <w:vAlign w:val="bottom"/>
            <w:hideMark/>
          </w:tcPr>
          <w:p w14:paraId="41FFFF01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lang w:val="en-US"/>
              </w:rPr>
              <w:t>&lt; 0.001</w:t>
            </w:r>
          </w:p>
        </w:tc>
      </w:tr>
      <w:tr w:rsidR="00211718" w:rsidRPr="00A54F90" w14:paraId="1219A719" w14:textId="77777777" w:rsidTr="003D5C34">
        <w:trPr>
          <w:cantSplit/>
        </w:trPr>
        <w:tc>
          <w:tcPr>
            <w:tcW w:w="2391" w:type="dxa"/>
            <w:shd w:val="clear" w:color="000000" w:fill="FFFFFF"/>
            <w:vAlign w:val="center"/>
            <w:hideMark/>
          </w:tcPr>
          <w:p w14:paraId="701B2788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1426" w:type="dxa"/>
            <w:shd w:val="clear" w:color="000000" w:fill="FFFFFF"/>
            <w:vAlign w:val="center"/>
            <w:hideMark/>
          </w:tcPr>
          <w:p w14:paraId="5CC88C88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SW-IMRT</w:t>
            </w:r>
          </w:p>
        </w:tc>
        <w:tc>
          <w:tcPr>
            <w:tcW w:w="1826" w:type="dxa"/>
            <w:shd w:val="clear" w:color="auto" w:fill="auto"/>
            <w:noWrap/>
            <w:vAlign w:val="bottom"/>
            <w:hideMark/>
          </w:tcPr>
          <w:p w14:paraId="14C42EA0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20 (34.5%)</w:t>
            </w:r>
          </w:p>
        </w:tc>
        <w:tc>
          <w:tcPr>
            <w:tcW w:w="1515" w:type="dxa"/>
            <w:shd w:val="clear" w:color="auto" w:fill="auto"/>
            <w:noWrap/>
            <w:vAlign w:val="bottom"/>
            <w:hideMark/>
          </w:tcPr>
          <w:p w14:paraId="453D7535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38 (65.5%)</w:t>
            </w:r>
          </w:p>
        </w:tc>
        <w:tc>
          <w:tcPr>
            <w:tcW w:w="1161" w:type="dxa"/>
            <w:shd w:val="clear" w:color="auto" w:fill="auto"/>
            <w:noWrap/>
            <w:vAlign w:val="bottom"/>
            <w:hideMark/>
          </w:tcPr>
          <w:p w14:paraId="61C65E39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7019EB2B" w14:textId="77777777" w:rsidTr="003D5C34">
        <w:trPr>
          <w:cantSplit/>
        </w:trPr>
        <w:tc>
          <w:tcPr>
            <w:tcW w:w="2391" w:type="dxa"/>
            <w:shd w:val="clear" w:color="000000" w:fill="FFFFFF"/>
            <w:vAlign w:val="center"/>
            <w:hideMark/>
          </w:tcPr>
          <w:p w14:paraId="7D2C1D41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Type of RTH</w:t>
            </w:r>
          </w:p>
        </w:tc>
        <w:tc>
          <w:tcPr>
            <w:tcW w:w="1426" w:type="dxa"/>
            <w:shd w:val="clear" w:color="000000" w:fill="FFFFFF"/>
            <w:vAlign w:val="center"/>
            <w:hideMark/>
          </w:tcPr>
          <w:p w14:paraId="206B4924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Radical</w:t>
            </w:r>
          </w:p>
        </w:tc>
        <w:tc>
          <w:tcPr>
            <w:tcW w:w="1826" w:type="dxa"/>
            <w:shd w:val="clear" w:color="auto" w:fill="auto"/>
            <w:noWrap/>
            <w:vAlign w:val="bottom"/>
            <w:hideMark/>
          </w:tcPr>
          <w:p w14:paraId="4EE1ADBD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46 (50.5%)</w:t>
            </w:r>
          </w:p>
        </w:tc>
        <w:tc>
          <w:tcPr>
            <w:tcW w:w="1515" w:type="dxa"/>
            <w:shd w:val="clear" w:color="auto" w:fill="auto"/>
            <w:noWrap/>
            <w:vAlign w:val="bottom"/>
            <w:hideMark/>
          </w:tcPr>
          <w:p w14:paraId="42D30653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45 (49.5%)</w:t>
            </w:r>
          </w:p>
        </w:tc>
        <w:tc>
          <w:tcPr>
            <w:tcW w:w="1161" w:type="dxa"/>
            <w:shd w:val="clear" w:color="auto" w:fill="auto"/>
            <w:noWrap/>
            <w:vAlign w:val="bottom"/>
            <w:hideMark/>
          </w:tcPr>
          <w:p w14:paraId="34A66FC0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0.083</w:t>
            </w:r>
          </w:p>
        </w:tc>
      </w:tr>
      <w:tr w:rsidR="00211718" w:rsidRPr="00A54F90" w14:paraId="7D83F111" w14:textId="77777777" w:rsidTr="003D5C34">
        <w:trPr>
          <w:cantSplit/>
        </w:trPr>
        <w:tc>
          <w:tcPr>
            <w:tcW w:w="2391" w:type="dxa"/>
            <w:shd w:val="clear" w:color="000000" w:fill="FFFFFF"/>
            <w:vAlign w:val="center"/>
            <w:hideMark/>
          </w:tcPr>
          <w:p w14:paraId="2D5FC955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1426" w:type="dxa"/>
            <w:shd w:val="clear" w:color="000000" w:fill="FFFFFF"/>
            <w:vAlign w:val="center"/>
            <w:hideMark/>
          </w:tcPr>
          <w:p w14:paraId="4EBB8D55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Adjuvant</w:t>
            </w:r>
          </w:p>
        </w:tc>
        <w:tc>
          <w:tcPr>
            <w:tcW w:w="1826" w:type="dxa"/>
            <w:shd w:val="clear" w:color="auto" w:fill="auto"/>
            <w:noWrap/>
            <w:vAlign w:val="bottom"/>
            <w:hideMark/>
          </w:tcPr>
          <w:p w14:paraId="0C29CC5A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15 (71.4%)</w:t>
            </w:r>
          </w:p>
        </w:tc>
        <w:tc>
          <w:tcPr>
            <w:tcW w:w="1515" w:type="dxa"/>
            <w:shd w:val="clear" w:color="auto" w:fill="auto"/>
            <w:noWrap/>
            <w:vAlign w:val="bottom"/>
            <w:hideMark/>
          </w:tcPr>
          <w:p w14:paraId="3A913D56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6 (28.6%)</w:t>
            </w:r>
          </w:p>
        </w:tc>
        <w:tc>
          <w:tcPr>
            <w:tcW w:w="1161" w:type="dxa"/>
            <w:shd w:val="clear" w:color="auto" w:fill="auto"/>
            <w:noWrap/>
            <w:vAlign w:val="bottom"/>
            <w:hideMark/>
          </w:tcPr>
          <w:p w14:paraId="70EADF43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259CA2B3" w14:textId="77777777" w:rsidTr="003D5C34">
        <w:trPr>
          <w:cantSplit/>
        </w:trPr>
        <w:tc>
          <w:tcPr>
            <w:tcW w:w="2391" w:type="dxa"/>
            <w:shd w:val="clear" w:color="000000" w:fill="FFFFFF"/>
            <w:vAlign w:val="center"/>
          </w:tcPr>
          <w:p w14:paraId="49C41063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Concomitant CTH</w:t>
            </w:r>
          </w:p>
        </w:tc>
        <w:tc>
          <w:tcPr>
            <w:tcW w:w="1426" w:type="dxa"/>
            <w:shd w:val="clear" w:color="000000" w:fill="FFFFFF"/>
            <w:vAlign w:val="center"/>
          </w:tcPr>
          <w:p w14:paraId="01B57F82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Yes</w:t>
            </w:r>
          </w:p>
        </w:tc>
        <w:tc>
          <w:tcPr>
            <w:tcW w:w="1826" w:type="dxa"/>
            <w:shd w:val="clear" w:color="auto" w:fill="auto"/>
            <w:noWrap/>
            <w:vAlign w:val="bottom"/>
          </w:tcPr>
          <w:p w14:paraId="2AE95407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46 (53.5%)</w:t>
            </w:r>
          </w:p>
        </w:tc>
        <w:tc>
          <w:tcPr>
            <w:tcW w:w="1515" w:type="dxa"/>
            <w:shd w:val="clear" w:color="auto" w:fill="auto"/>
            <w:noWrap/>
            <w:vAlign w:val="bottom"/>
          </w:tcPr>
          <w:p w14:paraId="5449540E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40 (46.5%)</w:t>
            </w:r>
          </w:p>
        </w:tc>
        <w:tc>
          <w:tcPr>
            <w:tcW w:w="1161" w:type="dxa"/>
            <w:shd w:val="clear" w:color="auto" w:fill="auto"/>
            <w:noWrap/>
            <w:vAlign w:val="bottom"/>
          </w:tcPr>
          <w:p w14:paraId="1C2A80D1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</w:tr>
      <w:tr w:rsidR="00211718" w:rsidRPr="00A54F90" w14:paraId="63B43BC5" w14:textId="77777777" w:rsidTr="003D5C34">
        <w:trPr>
          <w:cantSplit/>
        </w:trPr>
        <w:tc>
          <w:tcPr>
            <w:tcW w:w="2391" w:type="dxa"/>
            <w:shd w:val="clear" w:color="000000" w:fill="FFFFFF"/>
            <w:vAlign w:val="center"/>
          </w:tcPr>
          <w:p w14:paraId="051A7F87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426" w:type="dxa"/>
            <w:shd w:val="clear" w:color="000000" w:fill="FFFFFF"/>
            <w:vAlign w:val="center"/>
          </w:tcPr>
          <w:p w14:paraId="649B10FE" w14:textId="77777777" w:rsidR="00211718" w:rsidRPr="00A54F90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No</w:t>
            </w:r>
          </w:p>
        </w:tc>
        <w:tc>
          <w:tcPr>
            <w:tcW w:w="1826" w:type="dxa"/>
            <w:shd w:val="clear" w:color="auto" w:fill="auto"/>
            <w:noWrap/>
            <w:vAlign w:val="bottom"/>
          </w:tcPr>
          <w:p w14:paraId="2BE7CDE5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14 (56.0%)</w:t>
            </w:r>
          </w:p>
        </w:tc>
        <w:tc>
          <w:tcPr>
            <w:tcW w:w="1515" w:type="dxa"/>
            <w:shd w:val="clear" w:color="auto" w:fill="auto"/>
            <w:noWrap/>
            <w:vAlign w:val="bottom"/>
          </w:tcPr>
          <w:p w14:paraId="76D29A10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11 (44.0%)</w:t>
            </w:r>
          </w:p>
        </w:tc>
        <w:tc>
          <w:tcPr>
            <w:tcW w:w="1161" w:type="dxa"/>
            <w:shd w:val="clear" w:color="auto" w:fill="auto"/>
            <w:noWrap/>
            <w:vAlign w:val="bottom"/>
          </w:tcPr>
          <w:p w14:paraId="086D49C8" w14:textId="77777777" w:rsidR="00211718" w:rsidRPr="00A54F90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</w:pPr>
            <w:r w:rsidRPr="00A54F90">
              <w:rPr>
                <w:rFonts w:asciiTheme="majorBidi" w:hAnsiTheme="majorBidi" w:cstheme="majorBidi"/>
                <w:color w:val="000000"/>
                <w:sz w:val="22"/>
                <w:szCs w:val="22"/>
                <w:lang w:val="en-US"/>
              </w:rPr>
              <w:t>0.824</w:t>
            </w:r>
          </w:p>
        </w:tc>
      </w:tr>
    </w:tbl>
    <w:p w14:paraId="1465E4AA" w14:textId="77777777" w:rsidR="00211718" w:rsidRPr="00D222EC" w:rsidRDefault="00211718" w:rsidP="00211718">
      <w:pPr>
        <w:spacing w:line="240" w:lineRule="auto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D222EC">
        <w:rPr>
          <w:rFonts w:asciiTheme="majorBidi" w:hAnsiTheme="majorBidi" w:cstheme="majorBidi"/>
          <w:bCs/>
          <w:color w:val="000000" w:themeColor="text1"/>
          <w:lang w:val="en-US"/>
        </w:rPr>
        <w:t xml:space="preserve">as </w:t>
      </w:r>
      <w:proofErr w:type="spellStart"/>
      <w:r w:rsidRPr="00D222EC">
        <w:rPr>
          <w:rFonts w:asciiTheme="majorBidi" w:hAnsiTheme="majorBidi" w:cstheme="majorBidi"/>
          <w:bCs/>
          <w:color w:val="000000" w:themeColor="text1"/>
          <w:lang w:val="en-US"/>
        </w:rPr>
        <w:t>mean±SD</w:t>
      </w:r>
      <w:proofErr w:type="spellEnd"/>
      <w:r w:rsidRPr="00D222EC">
        <w:rPr>
          <w:rFonts w:asciiTheme="majorBidi" w:hAnsiTheme="majorBidi" w:cstheme="majorBidi"/>
          <w:bCs/>
          <w:color w:val="000000" w:themeColor="text1"/>
          <w:lang w:val="en-US"/>
        </w:rPr>
        <w:t>, or number(%)</w:t>
      </w:r>
    </w:p>
    <w:p w14:paraId="2401F70C" w14:textId="77777777" w:rsidR="00211718" w:rsidRPr="00D222EC" w:rsidRDefault="00211718" w:rsidP="00211718">
      <w:pPr>
        <w:spacing w:line="240" w:lineRule="auto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D222EC">
        <w:rPr>
          <w:rFonts w:asciiTheme="majorBidi" w:hAnsiTheme="majorBidi" w:cstheme="majorBidi"/>
          <w:bCs/>
          <w:color w:val="000000" w:themeColor="text1"/>
          <w:lang w:val="en-US"/>
        </w:rPr>
        <w:t>RTH: Radiotherapy, CTH: Chemotherapy</w:t>
      </w:r>
    </w:p>
    <w:p w14:paraId="7F4430CA" w14:textId="235F118E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13135B4" w14:textId="27E5E7F3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A00198A" w14:textId="30E088D1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0ED90EB" w14:textId="24DD5CCB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B3D8DEB" w14:textId="637A56B9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675DD5B1" w14:textId="15DBC304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AD53085" w14:textId="4FB31D68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57BF660" w14:textId="1FA78151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818BBFE" w14:textId="67F0E89F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0190497" w14:textId="7AD1CCC0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DA8CEEB" w14:textId="3017003D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D70E917" w14:textId="6FAB1BC0" w:rsidR="00211718" w:rsidRDefault="00211718" w:rsidP="0009233F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4EE220BF" w14:textId="77777777" w:rsidR="00C61B2D" w:rsidRDefault="00C61B2D" w:rsidP="00211718">
      <w:pPr>
        <w:spacing w:line="360" w:lineRule="auto"/>
        <w:rPr>
          <w:rFonts w:asciiTheme="majorBidi" w:hAnsiTheme="majorBidi" w:cstheme="majorBidi"/>
          <w:color w:val="000000" w:themeColor="text1"/>
          <w:lang w:val="en-US"/>
        </w:rPr>
      </w:pPr>
    </w:p>
    <w:p w14:paraId="4E656ED1" w14:textId="29EB9C91" w:rsidR="00211718" w:rsidRPr="000067C7" w:rsidRDefault="001B0C6B" w:rsidP="00211718">
      <w:pPr>
        <w:spacing w:line="360" w:lineRule="auto"/>
        <w:rPr>
          <w:rFonts w:asciiTheme="majorBidi" w:hAnsiTheme="majorBidi" w:cstheme="majorBidi"/>
          <w:bCs/>
          <w:color w:val="000000" w:themeColor="text1"/>
          <w:lang w:val="en-US"/>
        </w:rPr>
      </w:pPr>
      <w:r>
        <w:rPr>
          <w:rFonts w:asciiTheme="majorBidi" w:hAnsiTheme="majorBidi" w:cstheme="majorBidi"/>
          <w:color w:val="000000" w:themeColor="text1"/>
        </w:rPr>
        <w:lastRenderedPageBreak/>
        <w:t>Supplementary</w:t>
      </w:r>
      <w:r w:rsidRPr="000067C7">
        <w:rPr>
          <w:rFonts w:asciiTheme="majorBidi" w:hAnsiTheme="majorBidi" w:cstheme="majorBidi"/>
          <w:bCs/>
          <w:color w:val="000000" w:themeColor="text1"/>
          <w:lang w:val="en-US"/>
        </w:rPr>
        <w:t xml:space="preserve"> </w:t>
      </w:r>
      <w:r w:rsidR="00211718" w:rsidRPr="000067C7">
        <w:rPr>
          <w:rFonts w:asciiTheme="majorBidi" w:hAnsiTheme="majorBidi" w:cstheme="majorBidi"/>
          <w:bCs/>
          <w:color w:val="000000" w:themeColor="text1"/>
          <w:lang w:val="en-US"/>
        </w:rPr>
        <w:t xml:space="preserve">Table </w:t>
      </w:r>
      <w:r w:rsidR="000E7B6E">
        <w:rPr>
          <w:rFonts w:asciiTheme="majorBidi" w:hAnsiTheme="majorBidi" w:cstheme="majorBidi"/>
          <w:bCs/>
          <w:color w:val="000000" w:themeColor="text1"/>
          <w:lang w:val="en-US"/>
        </w:rPr>
        <w:t>3</w:t>
      </w:r>
      <w:r w:rsidR="00211718">
        <w:rPr>
          <w:rFonts w:asciiTheme="majorBidi" w:hAnsiTheme="majorBidi" w:cstheme="majorBidi"/>
          <w:bCs/>
          <w:color w:val="000000" w:themeColor="text1"/>
          <w:lang w:val="en-US"/>
        </w:rPr>
        <w:t>:</w:t>
      </w:r>
      <w:r w:rsidR="00211718" w:rsidRPr="000067C7">
        <w:rPr>
          <w:rFonts w:asciiTheme="majorBidi" w:hAnsiTheme="majorBidi" w:cstheme="majorBidi"/>
          <w:bCs/>
          <w:color w:val="000000" w:themeColor="text1"/>
          <w:lang w:val="en-US"/>
        </w:rPr>
        <w:t xml:space="preserve"> Multivariate analysis using logistic regression model for factors associated with development of dysphagia after 6 months</w:t>
      </w:r>
    </w:p>
    <w:tbl>
      <w:tblPr>
        <w:tblW w:w="86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1134"/>
        <w:gridCol w:w="1037"/>
        <w:gridCol w:w="1407"/>
        <w:gridCol w:w="1400"/>
        <w:gridCol w:w="1415"/>
      </w:tblGrid>
      <w:tr w:rsidR="00211718" w:rsidRPr="000067C7" w14:paraId="1A089A91" w14:textId="77777777" w:rsidTr="003D5C34">
        <w:tc>
          <w:tcPr>
            <w:tcW w:w="2263" w:type="dxa"/>
            <w:vMerge w:val="restart"/>
            <w:shd w:val="clear" w:color="000000" w:fill="FFFFFF"/>
            <w:noWrap/>
            <w:vAlign w:val="center"/>
            <w:hideMark/>
          </w:tcPr>
          <w:p w14:paraId="245924C4" w14:textId="77777777" w:rsidR="00211718" w:rsidRPr="000067C7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 </w:t>
            </w:r>
          </w:p>
          <w:p w14:paraId="0AE428B5" w14:textId="77777777" w:rsidR="00211718" w:rsidRPr="000067C7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 </w:t>
            </w:r>
          </w:p>
        </w:tc>
        <w:tc>
          <w:tcPr>
            <w:tcW w:w="1134" w:type="dxa"/>
            <w:vMerge w:val="restart"/>
            <w:shd w:val="clear" w:color="000000" w:fill="FFFFFF"/>
            <w:noWrap/>
            <w:vAlign w:val="center"/>
            <w:hideMark/>
          </w:tcPr>
          <w:p w14:paraId="6DFA4F63" w14:textId="77777777" w:rsidR="00211718" w:rsidRPr="000067C7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  <w:t>B</w:t>
            </w:r>
          </w:p>
        </w:tc>
        <w:tc>
          <w:tcPr>
            <w:tcW w:w="1037" w:type="dxa"/>
            <w:vMerge w:val="restart"/>
            <w:shd w:val="clear" w:color="000000" w:fill="FFFFFF"/>
            <w:noWrap/>
            <w:vAlign w:val="center"/>
            <w:hideMark/>
          </w:tcPr>
          <w:p w14:paraId="36C48C8A" w14:textId="77777777" w:rsidR="00211718" w:rsidRPr="000067C7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  <w:t>p value</w:t>
            </w:r>
          </w:p>
        </w:tc>
        <w:tc>
          <w:tcPr>
            <w:tcW w:w="1407" w:type="dxa"/>
            <w:vMerge w:val="restart"/>
            <w:shd w:val="clear" w:color="000000" w:fill="FFFFFF"/>
            <w:noWrap/>
            <w:vAlign w:val="center"/>
            <w:hideMark/>
          </w:tcPr>
          <w:p w14:paraId="2D50627A" w14:textId="77777777" w:rsidR="00211718" w:rsidRPr="000067C7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  <w:t>Odds Ratio</w:t>
            </w:r>
          </w:p>
        </w:tc>
        <w:tc>
          <w:tcPr>
            <w:tcW w:w="2815" w:type="dxa"/>
            <w:gridSpan w:val="2"/>
            <w:shd w:val="clear" w:color="000000" w:fill="FFFFFF"/>
            <w:noWrap/>
            <w:vAlign w:val="center"/>
            <w:hideMark/>
          </w:tcPr>
          <w:p w14:paraId="7FDE9BB6" w14:textId="77777777" w:rsidR="00211718" w:rsidRPr="000067C7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  <w:t>95% C.I. for OR</w:t>
            </w:r>
          </w:p>
        </w:tc>
      </w:tr>
      <w:tr w:rsidR="00211718" w:rsidRPr="000067C7" w14:paraId="6F16C3E7" w14:textId="77777777" w:rsidTr="003D5C34">
        <w:tc>
          <w:tcPr>
            <w:tcW w:w="2263" w:type="dxa"/>
            <w:vMerge/>
            <w:shd w:val="clear" w:color="000000" w:fill="FFFFFF"/>
            <w:noWrap/>
            <w:vAlign w:val="center"/>
            <w:hideMark/>
          </w:tcPr>
          <w:p w14:paraId="571E737B" w14:textId="77777777" w:rsidR="00211718" w:rsidRPr="000067C7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</w:p>
        </w:tc>
        <w:tc>
          <w:tcPr>
            <w:tcW w:w="1134" w:type="dxa"/>
            <w:vMerge/>
            <w:shd w:val="clear" w:color="000000" w:fill="FFFFFF"/>
            <w:noWrap/>
            <w:vAlign w:val="center"/>
            <w:hideMark/>
          </w:tcPr>
          <w:p w14:paraId="46412879" w14:textId="77777777" w:rsidR="00211718" w:rsidRPr="000067C7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</w:pPr>
          </w:p>
        </w:tc>
        <w:tc>
          <w:tcPr>
            <w:tcW w:w="1037" w:type="dxa"/>
            <w:vMerge/>
            <w:shd w:val="clear" w:color="000000" w:fill="FFFFFF"/>
            <w:noWrap/>
            <w:vAlign w:val="center"/>
            <w:hideMark/>
          </w:tcPr>
          <w:p w14:paraId="4CBA8E49" w14:textId="77777777" w:rsidR="00211718" w:rsidRPr="000067C7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</w:pPr>
          </w:p>
        </w:tc>
        <w:tc>
          <w:tcPr>
            <w:tcW w:w="1407" w:type="dxa"/>
            <w:vMerge/>
            <w:shd w:val="clear" w:color="000000" w:fill="FFFFFF"/>
            <w:noWrap/>
            <w:vAlign w:val="center"/>
            <w:hideMark/>
          </w:tcPr>
          <w:p w14:paraId="2BF168AD" w14:textId="77777777" w:rsidR="00211718" w:rsidRPr="000067C7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</w:pPr>
          </w:p>
        </w:tc>
        <w:tc>
          <w:tcPr>
            <w:tcW w:w="1400" w:type="dxa"/>
            <w:shd w:val="clear" w:color="000000" w:fill="FFFFFF"/>
            <w:noWrap/>
            <w:vAlign w:val="center"/>
            <w:hideMark/>
          </w:tcPr>
          <w:p w14:paraId="67498CBD" w14:textId="77777777" w:rsidR="00211718" w:rsidRPr="000067C7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  <w:t>Lower</w:t>
            </w:r>
          </w:p>
        </w:tc>
        <w:tc>
          <w:tcPr>
            <w:tcW w:w="1415" w:type="dxa"/>
            <w:shd w:val="clear" w:color="000000" w:fill="FFFFFF"/>
            <w:noWrap/>
            <w:vAlign w:val="center"/>
            <w:hideMark/>
          </w:tcPr>
          <w:p w14:paraId="0BA90AFA" w14:textId="77777777" w:rsidR="00211718" w:rsidRPr="000067C7" w:rsidRDefault="00211718" w:rsidP="003D5C34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b/>
                <w:bCs/>
                <w:color w:val="000000"/>
                <w:lang w:val="en-US" w:eastAsia="en-US"/>
              </w:rPr>
              <w:t>Upper</w:t>
            </w:r>
          </w:p>
        </w:tc>
      </w:tr>
      <w:tr w:rsidR="00211718" w:rsidRPr="000067C7" w14:paraId="0BCB4225" w14:textId="77777777" w:rsidTr="003D5C34">
        <w:tc>
          <w:tcPr>
            <w:tcW w:w="2263" w:type="dxa"/>
            <w:shd w:val="clear" w:color="000000" w:fill="FFFFFF"/>
            <w:noWrap/>
            <w:vAlign w:val="center"/>
            <w:hideMark/>
          </w:tcPr>
          <w:p w14:paraId="57665FC4" w14:textId="77777777" w:rsidR="00211718" w:rsidRPr="000067C7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Treatment Modality</w:t>
            </w: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D74BCF2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-1.980</w:t>
            </w:r>
          </w:p>
        </w:tc>
        <w:tc>
          <w:tcPr>
            <w:tcW w:w="1037" w:type="dxa"/>
            <w:shd w:val="clear" w:color="000000" w:fill="FFFFFF"/>
            <w:noWrap/>
            <w:vAlign w:val="center"/>
            <w:hideMark/>
          </w:tcPr>
          <w:p w14:paraId="5281421D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&lt; 0.001</w:t>
            </w:r>
          </w:p>
        </w:tc>
        <w:tc>
          <w:tcPr>
            <w:tcW w:w="1407" w:type="dxa"/>
            <w:shd w:val="clear" w:color="000000" w:fill="FFFFFF"/>
            <w:noWrap/>
            <w:vAlign w:val="center"/>
            <w:hideMark/>
          </w:tcPr>
          <w:p w14:paraId="43D24733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0.14</w:t>
            </w:r>
          </w:p>
        </w:tc>
        <w:tc>
          <w:tcPr>
            <w:tcW w:w="1400" w:type="dxa"/>
            <w:shd w:val="clear" w:color="000000" w:fill="FFFFFF"/>
            <w:noWrap/>
            <w:vAlign w:val="center"/>
            <w:hideMark/>
          </w:tcPr>
          <w:p w14:paraId="7502423F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0.06</w:t>
            </w:r>
          </w:p>
        </w:tc>
        <w:tc>
          <w:tcPr>
            <w:tcW w:w="1415" w:type="dxa"/>
            <w:shd w:val="clear" w:color="000000" w:fill="FFFFFF"/>
            <w:noWrap/>
            <w:vAlign w:val="center"/>
            <w:hideMark/>
          </w:tcPr>
          <w:p w14:paraId="72B4591A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0.35</w:t>
            </w:r>
          </w:p>
        </w:tc>
      </w:tr>
      <w:tr w:rsidR="00211718" w:rsidRPr="000067C7" w14:paraId="3EE9837D" w14:textId="77777777" w:rsidTr="003D5C34">
        <w:tc>
          <w:tcPr>
            <w:tcW w:w="2263" w:type="dxa"/>
            <w:shd w:val="clear" w:color="000000" w:fill="FFFFFF"/>
            <w:noWrap/>
            <w:vAlign w:val="center"/>
            <w:hideMark/>
          </w:tcPr>
          <w:p w14:paraId="0FB5371F" w14:textId="77777777" w:rsidR="00211718" w:rsidRPr="000067C7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Sex</w:t>
            </w: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6106426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1.736</w:t>
            </w:r>
          </w:p>
        </w:tc>
        <w:tc>
          <w:tcPr>
            <w:tcW w:w="1037" w:type="dxa"/>
            <w:shd w:val="clear" w:color="000000" w:fill="FFFFFF"/>
            <w:noWrap/>
            <w:vAlign w:val="center"/>
            <w:hideMark/>
          </w:tcPr>
          <w:p w14:paraId="2DDECF03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0.001</w:t>
            </w:r>
          </w:p>
        </w:tc>
        <w:tc>
          <w:tcPr>
            <w:tcW w:w="1407" w:type="dxa"/>
            <w:shd w:val="clear" w:color="000000" w:fill="FFFFFF"/>
            <w:noWrap/>
            <w:vAlign w:val="center"/>
            <w:hideMark/>
          </w:tcPr>
          <w:p w14:paraId="57B86B53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5.68</w:t>
            </w:r>
          </w:p>
        </w:tc>
        <w:tc>
          <w:tcPr>
            <w:tcW w:w="1400" w:type="dxa"/>
            <w:shd w:val="clear" w:color="000000" w:fill="FFFFFF"/>
            <w:noWrap/>
            <w:vAlign w:val="center"/>
            <w:hideMark/>
          </w:tcPr>
          <w:p w14:paraId="58FA22B2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2.02</w:t>
            </w:r>
          </w:p>
        </w:tc>
        <w:tc>
          <w:tcPr>
            <w:tcW w:w="1415" w:type="dxa"/>
            <w:shd w:val="clear" w:color="000000" w:fill="FFFFFF"/>
            <w:noWrap/>
            <w:vAlign w:val="center"/>
            <w:hideMark/>
          </w:tcPr>
          <w:p w14:paraId="0F11F4D0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15.97</w:t>
            </w:r>
          </w:p>
        </w:tc>
      </w:tr>
      <w:tr w:rsidR="00211718" w:rsidRPr="000067C7" w14:paraId="73E610C3" w14:textId="77777777" w:rsidTr="003D5C34">
        <w:tc>
          <w:tcPr>
            <w:tcW w:w="2263" w:type="dxa"/>
            <w:shd w:val="clear" w:color="000000" w:fill="FFFFFF"/>
            <w:noWrap/>
            <w:vAlign w:val="center"/>
            <w:hideMark/>
          </w:tcPr>
          <w:p w14:paraId="1F662788" w14:textId="77777777" w:rsidR="00211718" w:rsidRPr="000067C7" w:rsidRDefault="00211718" w:rsidP="003D5C34">
            <w:pPr>
              <w:spacing w:line="240" w:lineRule="auto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Type of RTH</w:t>
            </w: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2D074D12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1.115</w:t>
            </w:r>
          </w:p>
        </w:tc>
        <w:tc>
          <w:tcPr>
            <w:tcW w:w="1037" w:type="dxa"/>
            <w:shd w:val="clear" w:color="000000" w:fill="FFFFFF"/>
            <w:noWrap/>
            <w:vAlign w:val="center"/>
            <w:hideMark/>
          </w:tcPr>
          <w:p w14:paraId="0C247C04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0.066</w:t>
            </w:r>
          </w:p>
        </w:tc>
        <w:tc>
          <w:tcPr>
            <w:tcW w:w="1407" w:type="dxa"/>
            <w:shd w:val="clear" w:color="000000" w:fill="FFFFFF"/>
            <w:noWrap/>
            <w:vAlign w:val="center"/>
            <w:hideMark/>
          </w:tcPr>
          <w:p w14:paraId="6EB65C13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3.05</w:t>
            </w:r>
          </w:p>
        </w:tc>
        <w:tc>
          <w:tcPr>
            <w:tcW w:w="1400" w:type="dxa"/>
            <w:shd w:val="clear" w:color="000000" w:fill="FFFFFF"/>
            <w:noWrap/>
            <w:vAlign w:val="center"/>
            <w:hideMark/>
          </w:tcPr>
          <w:p w14:paraId="64F72EB3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0.93</w:t>
            </w:r>
          </w:p>
        </w:tc>
        <w:tc>
          <w:tcPr>
            <w:tcW w:w="1415" w:type="dxa"/>
            <w:shd w:val="clear" w:color="000000" w:fill="FFFFFF"/>
            <w:noWrap/>
            <w:vAlign w:val="center"/>
            <w:hideMark/>
          </w:tcPr>
          <w:p w14:paraId="79C77525" w14:textId="77777777" w:rsidR="00211718" w:rsidRPr="000067C7" w:rsidRDefault="00211718" w:rsidP="003D5C34">
            <w:pPr>
              <w:spacing w:line="240" w:lineRule="auto"/>
              <w:jc w:val="right"/>
              <w:rPr>
                <w:rFonts w:asciiTheme="majorBidi" w:hAnsiTheme="majorBidi" w:cstheme="majorBidi"/>
                <w:color w:val="000000"/>
                <w:lang w:val="en-US" w:eastAsia="en-US"/>
              </w:rPr>
            </w:pPr>
            <w:r w:rsidRPr="000067C7">
              <w:rPr>
                <w:rFonts w:asciiTheme="majorBidi" w:hAnsiTheme="majorBidi" w:cstheme="majorBidi"/>
                <w:color w:val="000000"/>
                <w:lang w:val="en-US" w:eastAsia="en-US"/>
              </w:rPr>
              <w:t>10.02</w:t>
            </w:r>
          </w:p>
        </w:tc>
      </w:tr>
    </w:tbl>
    <w:p w14:paraId="5C1E00A6" w14:textId="77777777" w:rsidR="00211718" w:rsidRPr="000067C7" w:rsidRDefault="00211718" w:rsidP="00211718">
      <w:pPr>
        <w:spacing w:line="240" w:lineRule="auto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0067C7">
        <w:rPr>
          <w:rFonts w:asciiTheme="majorBidi" w:hAnsiTheme="majorBidi" w:cstheme="majorBidi"/>
          <w:bCs/>
          <w:color w:val="000000" w:themeColor="text1"/>
          <w:lang w:val="en-US"/>
        </w:rPr>
        <w:t>B: regression coefficient</w:t>
      </w:r>
    </w:p>
    <w:p w14:paraId="060BCB3B" w14:textId="25A65714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7967669D" w14:textId="279EEA34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168B92CD" w14:textId="038B8803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1AED7DC9" w14:textId="23FF3F52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122CE237" w14:textId="5EEF1F03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1685976D" w14:textId="1E0EE234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3C08A1CF" w14:textId="32344F87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1BDBB2E8" w14:textId="566B1EFC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669085EE" w14:textId="516EFA3D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2982DCE3" w14:textId="1C60CB6E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48690211" w14:textId="7F812E79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19E0D22B" w14:textId="60EB78FC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448D52AF" w14:textId="7CA9D611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1A8649DB" w14:textId="2CCC1DD1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2DA0AACD" w14:textId="07C54614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361E2B4F" w14:textId="3E703876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1EB5508C" w14:textId="2CDFD736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22500FFB" w14:textId="77777777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266930E8" w14:textId="77777777" w:rsidR="00211718" w:rsidRDefault="00211718" w:rsidP="00211718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8"/>
          <w:szCs w:val="28"/>
          <w:lang w:val="en-US"/>
        </w:rPr>
      </w:pPr>
    </w:p>
    <w:p w14:paraId="19682475" w14:textId="5C8659E3" w:rsidR="00A05F4D" w:rsidRPr="00D222EC" w:rsidRDefault="00A05F4D" w:rsidP="00827290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sectPr w:rsidR="00A05F4D" w:rsidRPr="00D222EC" w:rsidSect="00211718">
      <w:footerReference w:type="even" r:id="rId10"/>
      <w:footerReference w:type="default" r:id="rId11"/>
      <w:pgSz w:w="11901" w:h="16840" w:code="9"/>
      <w:pgMar w:top="2268" w:right="1701" w:bottom="168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9BD4C" w14:textId="77777777" w:rsidR="00BB0B83" w:rsidRDefault="00BB0B83" w:rsidP="00AF2C92">
      <w:r>
        <w:separator/>
      </w:r>
    </w:p>
  </w:endnote>
  <w:endnote w:type="continuationSeparator" w:id="0">
    <w:p w14:paraId="3D4A35F2" w14:textId="77777777" w:rsidR="00BB0B83" w:rsidRDefault="00BB0B83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inion Pro">
    <w:altName w:val="Times New Roman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237415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7119AC" w14:textId="75D53ACE" w:rsidR="00457F47" w:rsidRDefault="00457F47" w:rsidP="00200A6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44E77B" w14:textId="77777777" w:rsidR="00457F47" w:rsidRDefault="00457F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224946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F15300" w14:textId="59A20BFE" w:rsidR="00457F47" w:rsidRDefault="00457F47" w:rsidP="00200A6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F9D1C5" w14:textId="77777777" w:rsidR="00457F47" w:rsidRDefault="00457F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4281B" w14:textId="77777777" w:rsidR="00BB0B83" w:rsidRDefault="00BB0B83" w:rsidP="00AF2C92">
      <w:r>
        <w:separator/>
      </w:r>
    </w:p>
  </w:footnote>
  <w:footnote w:type="continuationSeparator" w:id="0">
    <w:p w14:paraId="1CAC5994" w14:textId="77777777" w:rsidR="00BB0B83" w:rsidRDefault="00BB0B83" w:rsidP="00AF2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1049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72602C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5360ACA"/>
    <w:multiLevelType w:val="hybridMultilevel"/>
    <w:tmpl w:val="CA5CA02C"/>
    <w:lvl w:ilvl="0" w:tplc="5FBE8C3C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 w:val="0"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C7074D"/>
    <w:multiLevelType w:val="hybridMultilevel"/>
    <w:tmpl w:val="6C20AA7E"/>
    <w:lvl w:ilvl="0" w:tplc="2A14ABC2">
      <w:start w:val="7"/>
      <w:numFmt w:val="decimal"/>
      <w:lvlText w:val="%1)"/>
      <w:lvlJc w:val="left"/>
      <w:pPr>
        <w:ind w:left="502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CCC2CED"/>
    <w:multiLevelType w:val="hybridMultilevel"/>
    <w:tmpl w:val="5364A5C6"/>
    <w:lvl w:ilvl="0" w:tplc="0409000F">
      <w:start w:val="1"/>
      <w:numFmt w:val="decimal"/>
      <w:lvlText w:val="%1."/>
      <w:lvlJc w:val="left"/>
      <w:pPr>
        <w:ind w:left="183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7" w:hanging="360"/>
      </w:pPr>
      <w:rPr>
        <w:rFonts w:ascii="Wingdings" w:hAnsi="Wingdings" w:hint="default"/>
      </w:rPr>
    </w:lvl>
  </w:abstractNum>
  <w:abstractNum w:abstractNumId="5" w15:restartNumberingAfterBreak="0">
    <w:nsid w:val="0ED6574C"/>
    <w:multiLevelType w:val="hybridMultilevel"/>
    <w:tmpl w:val="91DE6E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8A265C"/>
    <w:multiLevelType w:val="hybridMultilevel"/>
    <w:tmpl w:val="92E03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92F64"/>
    <w:multiLevelType w:val="hybridMultilevel"/>
    <w:tmpl w:val="84E6D120"/>
    <w:lvl w:ilvl="0" w:tplc="0409000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0" w:hanging="360"/>
      </w:pPr>
      <w:rPr>
        <w:rFonts w:ascii="Wingdings" w:hAnsi="Wingdings" w:hint="default"/>
      </w:rPr>
    </w:lvl>
  </w:abstractNum>
  <w:abstractNum w:abstractNumId="8" w15:restartNumberingAfterBreak="0">
    <w:nsid w:val="19836924"/>
    <w:multiLevelType w:val="hybridMultilevel"/>
    <w:tmpl w:val="496402EA"/>
    <w:lvl w:ilvl="0" w:tplc="04090013">
      <w:start w:val="1"/>
      <w:numFmt w:val="upperRoman"/>
      <w:lvlText w:val="%1."/>
      <w:lvlJc w:val="right"/>
      <w:pPr>
        <w:ind w:left="938" w:hanging="360"/>
      </w:pPr>
    </w:lvl>
    <w:lvl w:ilvl="1" w:tplc="04090019" w:tentative="1">
      <w:start w:val="1"/>
      <w:numFmt w:val="lowerLetter"/>
      <w:lvlText w:val="%2."/>
      <w:lvlJc w:val="left"/>
      <w:pPr>
        <w:ind w:left="1658" w:hanging="360"/>
      </w:pPr>
    </w:lvl>
    <w:lvl w:ilvl="2" w:tplc="0409001B" w:tentative="1">
      <w:start w:val="1"/>
      <w:numFmt w:val="lowerRoman"/>
      <w:lvlText w:val="%3."/>
      <w:lvlJc w:val="right"/>
      <w:pPr>
        <w:ind w:left="2378" w:hanging="180"/>
      </w:pPr>
    </w:lvl>
    <w:lvl w:ilvl="3" w:tplc="0409000F" w:tentative="1">
      <w:start w:val="1"/>
      <w:numFmt w:val="decimal"/>
      <w:lvlText w:val="%4."/>
      <w:lvlJc w:val="left"/>
      <w:pPr>
        <w:ind w:left="3098" w:hanging="360"/>
      </w:pPr>
    </w:lvl>
    <w:lvl w:ilvl="4" w:tplc="04090019" w:tentative="1">
      <w:start w:val="1"/>
      <w:numFmt w:val="lowerLetter"/>
      <w:lvlText w:val="%5."/>
      <w:lvlJc w:val="left"/>
      <w:pPr>
        <w:ind w:left="3818" w:hanging="360"/>
      </w:pPr>
    </w:lvl>
    <w:lvl w:ilvl="5" w:tplc="0409001B" w:tentative="1">
      <w:start w:val="1"/>
      <w:numFmt w:val="lowerRoman"/>
      <w:lvlText w:val="%6."/>
      <w:lvlJc w:val="right"/>
      <w:pPr>
        <w:ind w:left="4538" w:hanging="180"/>
      </w:pPr>
    </w:lvl>
    <w:lvl w:ilvl="6" w:tplc="0409000F" w:tentative="1">
      <w:start w:val="1"/>
      <w:numFmt w:val="decimal"/>
      <w:lvlText w:val="%7."/>
      <w:lvlJc w:val="left"/>
      <w:pPr>
        <w:ind w:left="5258" w:hanging="360"/>
      </w:pPr>
    </w:lvl>
    <w:lvl w:ilvl="7" w:tplc="04090019" w:tentative="1">
      <w:start w:val="1"/>
      <w:numFmt w:val="lowerLetter"/>
      <w:lvlText w:val="%8."/>
      <w:lvlJc w:val="left"/>
      <w:pPr>
        <w:ind w:left="5978" w:hanging="360"/>
      </w:pPr>
    </w:lvl>
    <w:lvl w:ilvl="8" w:tplc="0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9" w15:restartNumberingAfterBreak="0">
    <w:nsid w:val="236D517A"/>
    <w:multiLevelType w:val="hybridMultilevel"/>
    <w:tmpl w:val="C3CE4E3A"/>
    <w:lvl w:ilvl="0" w:tplc="8A52E56A">
      <w:start w:val="4"/>
      <w:numFmt w:val="decimal"/>
      <w:lvlText w:val="%1."/>
      <w:lvlJc w:val="left"/>
      <w:pPr>
        <w:ind w:left="502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EC74E17"/>
    <w:multiLevelType w:val="hybridMultilevel"/>
    <w:tmpl w:val="236AF2A6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36004F71"/>
    <w:multiLevelType w:val="hybridMultilevel"/>
    <w:tmpl w:val="57A4831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E52651"/>
    <w:multiLevelType w:val="hybridMultilevel"/>
    <w:tmpl w:val="142C2BE2"/>
    <w:lvl w:ilvl="0" w:tplc="F74A6F22">
      <w:start w:val="1"/>
      <w:numFmt w:val="decimal"/>
      <w:lvlText w:val="%1."/>
      <w:lvlJc w:val="left"/>
      <w:pPr>
        <w:ind w:left="72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2E2A39"/>
    <w:multiLevelType w:val="hybridMultilevel"/>
    <w:tmpl w:val="F99EED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C1695"/>
    <w:multiLevelType w:val="hybridMultilevel"/>
    <w:tmpl w:val="E32A5576"/>
    <w:lvl w:ilvl="0" w:tplc="9032480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F4272F"/>
    <w:multiLevelType w:val="hybridMultilevel"/>
    <w:tmpl w:val="A8067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2B680C"/>
    <w:multiLevelType w:val="hybridMultilevel"/>
    <w:tmpl w:val="C4F0AE62"/>
    <w:lvl w:ilvl="0" w:tplc="0409000F">
      <w:start w:val="1"/>
      <w:numFmt w:val="decimal"/>
      <w:lvlText w:val="%1."/>
      <w:lvlJc w:val="left"/>
      <w:pPr>
        <w:ind w:left="11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18" w15:restartNumberingAfterBreak="0">
    <w:nsid w:val="4181266F"/>
    <w:multiLevelType w:val="hybridMultilevel"/>
    <w:tmpl w:val="4B66E4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C59B8"/>
    <w:multiLevelType w:val="hybridMultilevel"/>
    <w:tmpl w:val="4A8AE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5E0F69"/>
    <w:multiLevelType w:val="hybridMultilevel"/>
    <w:tmpl w:val="CD84B7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BD871D3"/>
    <w:multiLevelType w:val="hybridMultilevel"/>
    <w:tmpl w:val="ED242F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0620E20"/>
    <w:multiLevelType w:val="hybridMultilevel"/>
    <w:tmpl w:val="20DE56DC"/>
    <w:lvl w:ilvl="0" w:tplc="9032480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0A38CC"/>
    <w:multiLevelType w:val="hybridMultilevel"/>
    <w:tmpl w:val="6BCE4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A27127"/>
    <w:multiLevelType w:val="hybridMultilevel"/>
    <w:tmpl w:val="4DC4B1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8847C9C"/>
    <w:multiLevelType w:val="hybridMultilevel"/>
    <w:tmpl w:val="71705950"/>
    <w:lvl w:ilvl="0" w:tplc="533EC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0E3586"/>
    <w:multiLevelType w:val="hybridMultilevel"/>
    <w:tmpl w:val="4460923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9EF768E"/>
    <w:multiLevelType w:val="hybridMultilevel"/>
    <w:tmpl w:val="80443AE0"/>
    <w:lvl w:ilvl="0" w:tplc="9032480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1766DC"/>
    <w:multiLevelType w:val="hybridMultilevel"/>
    <w:tmpl w:val="E1340A58"/>
    <w:lvl w:ilvl="0" w:tplc="9032480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5913515"/>
    <w:multiLevelType w:val="hybridMultilevel"/>
    <w:tmpl w:val="43129AC0"/>
    <w:lvl w:ilvl="0" w:tplc="24CA9E6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8C52A0F"/>
    <w:multiLevelType w:val="hybridMultilevel"/>
    <w:tmpl w:val="364ECA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7FEE"/>
    <w:multiLevelType w:val="hybridMultilevel"/>
    <w:tmpl w:val="5B16CA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AAC1D34"/>
    <w:multiLevelType w:val="hybridMultilevel"/>
    <w:tmpl w:val="0392576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4" w15:restartNumberingAfterBreak="0">
    <w:nsid w:val="6CEA2D6E"/>
    <w:multiLevelType w:val="hybridMultilevel"/>
    <w:tmpl w:val="10FAB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12559F5"/>
    <w:multiLevelType w:val="hybridMultilevel"/>
    <w:tmpl w:val="E32A5576"/>
    <w:lvl w:ilvl="0" w:tplc="9032480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A585514"/>
    <w:multiLevelType w:val="hybridMultilevel"/>
    <w:tmpl w:val="53DEF890"/>
    <w:lvl w:ilvl="0" w:tplc="0409000F">
      <w:start w:val="1"/>
      <w:numFmt w:val="decimal"/>
      <w:lvlText w:val="%1."/>
      <w:lvlJc w:val="left"/>
      <w:pPr>
        <w:ind w:left="938" w:hanging="360"/>
      </w:pPr>
    </w:lvl>
    <w:lvl w:ilvl="1" w:tplc="04090019" w:tentative="1">
      <w:start w:val="1"/>
      <w:numFmt w:val="lowerLetter"/>
      <w:lvlText w:val="%2."/>
      <w:lvlJc w:val="left"/>
      <w:pPr>
        <w:ind w:left="1658" w:hanging="360"/>
      </w:pPr>
    </w:lvl>
    <w:lvl w:ilvl="2" w:tplc="0409001B" w:tentative="1">
      <w:start w:val="1"/>
      <w:numFmt w:val="lowerRoman"/>
      <w:lvlText w:val="%3."/>
      <w:lvlJc w:val="right"/>
      <w:pPr>
        <w:ind w:left="2378" w:hanging="180"/>
      </w:pPr>
    </w:lvl>
    <w:lvl w:ilvl="3" w:tplc="0409000F" w:tentative="1">
      <w:start w:val="1"/>
      <w:numFmt w:val="decimal"/>
      <w:lvlText w:val="%4."/>
      <w:lvlJc w:val="left"/>
      <w:pPr>
        <w:ind w:left="3098" w:hanging="360"/>
      </w:pPr>
    </w:lvl>
    <w:lvl w:ilvl="4" w:tplc="04090019" w:tentative="1">
      <w:start w:val="1"/>
      <w:numFmt w:val="lowerLetter"/>
      <w:lvlText w:val="%5."/>
      <w:lvlJc w:val="left"/>
      <w:pPr>
        <w:ind w:left="3818" w:hanging="360"/>
      </w:pPr>
    </w:lvl>
    <w:lvl w:ilvl="5" w:tplc="0409001B" w:tentative="1">
      <w:start w:val="1"/>
      <w:numFmt w:val="lowerRoman"/>
      <w:lvlText w:val="%6."/>
      <w:lvlJc w:val="right"/>
      <w:pPr>
        <w:ind w:left="4538" w:hanging="180"/>
      </w:pPr>
    </w:lvl>
    <w:lvl w:ilvl="6" w:tplc="0409000F" w:tentative="1">
      <w:start w:val="1"/>
      <w:numFmt w:val="decimal"/>
      <w:lvlText w:val="%7."/>
      <w:lvlJc w:val="left"/>
      <w:pPr>
        <w:ind w:left="5258" w:hanging="360"/>
      </w:pPr>
    </w:lvl>
    <w:lvl w:ilvl="7" w:tplc="04090019" w:tentative="1">
      <w:start w:val="1"/>
      <w:numFmt w:val="lowerLetter"/>
      <w:lvlText w:val="%8."/>
      <w:lvlJc w:val="left"/>
      <w:pPr>
        <w:ind w:left="5978" w:hanging="360"/>
      </w:pPr>
    </w:lvl>
    <w:lvl w:ilvl="8" w:tplc="0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37" w15:restartNumberingAfterBreak="0">
    <w:nsid w:val="7FAF36D5"/>
    <w:multiLevelType w:val="hybridMultilevel"/>
    <w:tmpl w:val="21FAE2BA"/>
    <w:lvl w:ilvl="0" w:tplc="9B8E475A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8"/>
  </w:num>
  <w:num w:numId="3">
    <w:abstractNumId w:val="23"/>
  </w:num>
  <w:num w:numId="4">
    <w:abstractNumId w:val="6"/>
  </w:num>
  <w:num w:numId="5">
    <w:abstractNumId w:val="29"/>
  </w:num>
  <w:num w:numId="6">
    <w:abstractNumId w:val="32"/>
  </w:num>
  <w:num w:numId="7">
    <w:abstractNumId w:val="20"/>
  </w:num>
  <w:num w:numId="8">
    <w:abstractNumId w:val="27"/>
  </w:num>
  <w:num w:numId="9">
    <w:abstractNumId w:val="8"/>
  </w:num>
  <w:num w:numId="10">
    <w:abstractNumId w:val="26"/>
  </w:num>
  <w:num w:numId="11">
    <w:abstractNumId w:val="37"/>
  </w:num>
  <w:num w:numId="12">
    <w:abstractNumId w:val="13"/>
  </w:num>
  <w:num w:numId="13">
    <w:abstractNumId w:val="7"/>
  </w:num>
  <w:num w:numId="14">
    <w:abstractNumId w:val="31"/>
  </w:num>
  <w:num w:numId="15">
    <w:abstractNumId w:val="18"/>
  </w:num>
  <w:num w:numId="16">
    <w:abstractNumId w:val="3"/>
  </w:num>
  <w:num w:numId="17">
    <w:abstractNumId w:val="25"/>
  </w:num>
  <w:num w:numId="18">
    <w:abstractNumId w:val="30"/>
  </w:num>
  <w:num w:numId="19">
    <w:abstractNumId w:val="4"/>
  </w:num>
  <w:num w:numId="20">
    <w:abstractNumId w:val="9"/>
  </w:num>
  <w:num w:numId="21">
    <w:abstractNumId w:val="19"/>
  </w:num>
  <w:num w:numId="22">
    <w:abstractNumId w:val="17"/>
  </w:num>
  <w:num w:numId="23">
    <w:abstractNumId w:val="5"/>
  </w:num>
  <w:num w:numId="24">
    <w:abstractNumId w:val="24"/>
  </w:num>
  <w:num w:numId="25">
    <w:abstractNumId w:val="14"/>
  </w:num>
  <w:num w:numId="26">
    <w:abstractNumId w:val="22"/>
  </w:num>
  <w:num w:numId="27">
    <w:abstractNumId w:val="11"/>
  </w:num>
  <w:num w:numId="28">
    <w:abstractNumId w:val="10"/>
  </w:num>
  <w:num w:numId="29">
    <w:abstractNumId w:val="33"/>
  </w:num>
  <w:num w:numId="30">
    <w:abstractNumId w:val="16"/>
  </w:num>
  <w:num w:numId="31">
    <w:abstractNumId w:val="35"/>
  </w:num>
  <w:num w:numId="32">
    <w:abstractNumId w:val="12"/>
  </w:num>
  <w:num w:numId="33">
    <w:abstractNumId w:val="2"/>
  </w:num>
  <w:num w:numId="34">
    <w:abstractNumId w:val="21"/>
  </w:num>
  <w:num w:numId="35">
    <w:abstractNumId w:val="34"/>
  </w:num>
  <w:num w:numId="36">
    <w:abstractNumId w:val="36"/>
  </w:num>
  <w:num w:numId="37">
    <w:abstractNumId w:val="0"/>
  </w:num>
  <w:num w:numId="38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MzQxMLYwNzY3NTZW0lEKTi0uzszPAykwNK4FAMYauoYtAAAA"/>
  </w:docVars>
  <w:rsids>
    <w:rsidRoot w:val="00CC29FD"/>
    <w:rsid w:val="00001899"/>
    <w:rsid w:val="00001CA9"/>
    <w:rsid w:val="00002299"/>
    <w:rsid w:val="000035CB"/>
    <w:rsid w:val="00003B12"/>
    <w:rsid w:val="0000406F"/>
    <w:rsid w:val="000041D6"/>
    <w:rsid w:val="000049AD"/>
    <w:rsid w:val="00006A0B"/>
    <w:rsid w:val="00006F4E"/>
    <w:rsid w:val="000114F8"/>
    <w:rsid w:val="000133C0"/>
    <w:rsid w:val="00013698"/>
    <w:rsid w:val="00013A5F"/>
    <w:rsid w:val="00014C4E"/>
    <w:rsid w:val="00017107"/>
    <w:rsid w:val="000202E2"/>
    <w:rsid w:val="00022441"/>
    <w:rsid w:val="0002261E"/>
    <w:rsid w:val="00022FC4"/>
    <w:rsid w:val="00024839"/>
    <w:rsid w:val="00025CC9"/>
    <w:rsid w:val="000265B2"/>
    <w:rsid w:val="00026871"/>
    <w:rsid w:val="00026B3F"/>
    <w:rsid w:val="0003097D"/>
    <w:rsid w:val="00030E5B"/>
    <w:rsid w:val="00031450"/>
    <w:rsid w:val="00031764"/>
    <w:rsid w:val="00031FEC"/>
    <w:rsid w:val="00033890"/>
    <w:rsid w:val="000377F9"/>
    <w:rsid w:val="00037A98"/>
    <w:rsid w:val="000421E1"/>
    <w:rsid w:val="000427FB"/>
    <w:rsid w:val="0004455E"/>
    <w:rsid w:val="00044C1D"/>
    <w:rsid w:val="00045E5D"/>
    <w:rsid w:val="00047CB5"/>
    <w:rsid w:val="000505D3"/>
    <w:rsid w:val="00051FAA"/>
    <w:rsid w:val="0005590C"/>
    <w:rsid w:val="000572A9"/>
    <w:rsid w:val="00057741"/>
    <w:rsid w:val="00061325"/>
    <w:rsid w:val="00066E15"/>
    <w:rsid w:val="00066EB4"/>
    <w:rsid w:val="00071BF5"/>
    <w:rsid w:val="00072582"/>
    <w:rsid w:val="000733AC"/>
    <w:rsid w:val="00074D22"/>
    <w:rsid w:val="00075081"/>
    <w:rsid w:val="0007528A"/>
    <w:rsid w:val="000755AC"/>
    <w:rsid w:val="00075BFF"/>
    <w:rsid w:val="00080E91"/>
    <w:rsid w:val="000811AB"/>
    <w:rsid w:val="00081F69"/>
    <w:rsid w:val="0008293B"/>
    <w:rsid w:val="00083C5F"/>
    <w:rsid w:val="0008575E"/>
    <w:rsid w:val="00087DE3"/>
    <w:rsid w:val="00090087"/>
    <w:rsid w:val="00090D54"/>
    <w:rsid w:val="00091144"/>
    <w:rsid w:val="0009172C"/>
    <w:rsid w:val="0009233F"/>
    <w:rsid w:val="000930EC"/>
    <w:rsid w:val="00095319"/>
    <w:rsid w:val="00095D68"/>
    <w:rsid w:val="00095E61"/>
    <w:rsid w:val="000966C1"/>
    <w:rsid w:val="00096D9E"/>
    <w:rsid w:val="000970AC"/>
    <w:rsid w:val="000A1167"/>
    <w:rsid w:val="000A1CE2"/>
    <w:rsid w:val="000A1F80"/>
    <w:rsid w:val="000A3A03"/>
    <w:rsid w:val="000A3B37"/>
    <w:rsid w:val="000A4428"/>
    <w:rsid w:val="000A6429"/>
    <w:rsid w:val="000A6D40"/>
    <w:rsid w:val="000A752A"/>
    <w:rsid w:val="000A7BC3"/>
    <w:rsid w:val="000B0746"/>
    <w:rsid w:val="000B0856"/>
    <w:rsid w:val="000B0BD6"/>
    <w:rsid w:val="000B1661"/>
    <w:rsid w:val="000B2CB8"/>
    <w:rsid w:val="000B2E88"/>
    <w:rsid w:val="000B2F59"/>
    <w:rsid w:val="000B4603"/>
    <w:rsid w:val="000B66D2"/>
    <w:rsid w:val="000C09BE"/>
    <w:rsid w:val="000C0BAC"/>
    <w:rsid w:val="000C1380"/>
    <w:rsid w:val="000C554F"/>
    <w:rsid w:val="000D04C3"/>
    <w:rsid w:val="000D07E4"/>
    <w:rsid w:val="000D0DC5"/>
    <w:rsid w:val="000D1120"/>
    <w:rsid w:val="000D13E1"/>
    <w:rsid w:val="000D15FF"/>
    <w:rsid w:val="000D2441"/>
    <w:rsid w:val="000D27C8"/>
    <w:rsid w:val="000D28DF"/>
    <w:rsid w:val="000D2E52"/>
    <w:rsid w:val="000D488B"/>
    <w:rsid w:val="000D56D6"/>
    <w:rsid w:val="000D5F47"/>
    <w:rsid w:val="000D68DF"/>
    <w:rsid w:val="000D7097"/>
    <w:rsid w:val="000E0673"/>
    <w:rsid w:val="000E0AAF"/>
    <w:rsid w:val="000E0EA5"/>
    <w:rsid w:val="000E138D"/>
    <w:rsid w:val="000E187A"/>
    <w:rsid w:val="000E1E6A"/>
    <w:rsid w:val="000E1EDF"/>
    <w:rsid w:val="000E289C"/>
    <w:rsid w:val="000E2CAE"/>
    <w:rsid w:val="000E2D61"/>
    <w:rsid w:val="000E3701"/>
    <w:rsid w:val="000E41AD"/>
    <w:rsid w:val="000E450E"/>
    <w:rsid w:val="000E5332"/>
    <w:rsid w:val="000E55F8"/>
    <w:rsid w:val="000E6259"/>
    <w:rsid w:val="000E7B6E"/>
    <w:rsid w:val="000F0819"/>
    <w:rsid w:val="000F2ADD"/>
    <w:rsid w:val="000F318A"/>
    <w:rsid w:val="000F3986"/>
    <w:rsid w:val="000F3FD7"/>
    <w:rsid w:val="000F4677"/>
    <w:rsid w:val="000F4EB9"/>
    <w:rsid w:val="000F5BE0"/>
    <w:rsid w:val="000F66C5"/>
    <w:rsid w:val="000F7C27"/>
    <w:rsid w:val="00100587"/>
    <w:rsid w:val="0010284E"/>
    <w:rsid w:val="00103122"/>
    <w:rsid w:val="0010336A"/>
    <w:rsid w:val="001050F1"/>
    <w:rsid w:val="00105AEA"/>
    <w:rsid w:val="00105CBB"/>
    <w:rsid w:val="001062DA"/>
    <w:rsid w:val="00106D4C"/>
    <w:rsid w:val="00106DAF"/>
    <w:rsid w:val="001115C6"/>
    <w:rsid w:val="001125E4"/>
    <w:rsid w:val="00116023"/>
    <w:rsid w:val="00116FB3"/>
    <w:rsid w:val="00117344"/>
    <w:rsid w:val="001201DF"/>
    <w:rsid w:val="001244E3"/>
    <w:rsid w:val="00134A51"/>
    <w:rsid w:val="00135BFD"/>
    <w:rsid w:val="00135FCB"/>
    <w:rsid w:val="00140727"/>
    <w:rsid w:val="00143561"/>
    <w:rsid w:val="00144AF7"/>
    <w:rsid w:val="0014628F"/>
    <w:rsid w:val="00146C41"/>
    <w:rsid w:val="00146F0A"/>
    <w:rsid w:val="00150555"/>
    <w:rsid w:val="0015106A"/>
    <w:rsid w:val="00152675"/>
    <w:rsid w:val="00154065"/>
    <w:rsid w:val="00155041"/>
    <w:rsid w:val="001568D7"/>
    <w:rsid w:val="0016055F"/>
    <w:rsid w:val="00160628"/>
    <w:rsid w:val="00161344"/>
    <w:rsid w:val="00162195"/>
    <w:rsid w:val="0016322A"/>
    <w:rsid w:val="00163BEF"/>
    <w:rsid w:val="00163CD7"/>
    <w:rsid w:val="00165A21"/>
    <w:rsid w:val="00165CF6"/>
    <w:rsid w:val="00170419"/>
    <w:rsid w:val="001705CE"/>
    <w:rsid w:val="001733B0"/>
    <w:rsid w:val="00173F92"/>
    <w:rsid w:val="00175E72"/>
    <w:rsid w:val="0017714B"/>
    <w:rsid w:val="001804DF"/>
    <w:rsid w:val="00180B5D"/>
    <w:rsid w:val="00181BDC"/>
    <w:rsid w:val="00181DB0"/>
    <w:rsid w:val="001829E3"/>
    <w:rsid w:val="00183872"/>
    <w:rsid w:val="0018458E"/>
    <w:rsid w:val="00186434"/>
    <w:rsid w:val="00190DEF"/>
    <w:rsid w:val="00195251"/>
    <w:rsid w:val="00195C85"/>
    <w:rsid w:val="00195CB7"/>
    <w:rsid w:val="001967D0"/>
    <w:rsid w:val="0019731E"/>
    <w:rsid w:val="001978D8"/>
    <w:rsid w:val="001A083B"/>
    <w:rsid w:val="001A09FE"/>
    <w:rsid w:val="001A1AEE"/>
    <w:rsid w:val="001A2411"/>
    <w:rsid w:val="001A3228"/>
    <w:rsid w:val="001A5F05"/>
    <w:rsid w:val="001A605C"/>
    <w:rsid w:val="001A67C9"/>
    <w:rsid w:val="001A69DE"/>
    <w:rsid w:val="001A7F95"/>
    <w:rsid w:val="001B0C6B"/>
    <w:rsid w:val="001B1C7C"/>
    <w:rsid w:val="001B303C"/>
    <w:rsid w:val="001B398F"/>
    <w:rsid w:val="001B46C6"/>
    <w:rsid w:val="001B4B48"/>
    <w:rsid w:val="001B4D1F"/>
    <w:rsid w:val="001B6EC7"/>
    <w:rsid w:val="001B7681"/>
    <w:rsid w:val="001B7CAE"/>
    <w:rsid w:val="001B7DE2"/>
    <w:rsid w:val="001C0772"/>
    <w:rsid w:val="001C0D4F"/>
    <w:rsid w:val="001C1DEC"/>
    <w:rsid w:val="001C2F5D"/>
    <w:rsid w:val="001C557C"/>
    <w:rsid w:val="001C5736"/>
    <w:rsid w:val="001C6EC7"/>
    <w:rsid w:val="001C70FC"/>
    <w:rsid w:val="001C74EB"/>
    <w:rsid w:val="001D0F0B"/>
    <w:rsid w:val="001D0F55"/>
    <w:rsid w:val="001D1908"/>
    <w:rsid w:val="001D1EE3"/>
    <w:rsid w:val="001D4A49"/>
    <w:rsid w:val="001E0572"/>
    <w:rsid w:val="001E0A67"/>
    <w:rsid w:val="001E1028"/>
    <w:rsid w:val="001E14E2"/>
    <w:rsid w:val="001E1F53"/>
    <w:rsid w:val="001E25BD"/>
    <w:rsid w:val="001E2EE8"/>
    <w:rsid w:val="001E3747"/>
    <w:rsid w:val="001E6115"/>
    <w:rsid w:val="001E6302"/>
    <w:rsid w:val="001E7D79"/>
    <w:rsid w:val="001E7DCB"/>
    <w:rsid w:val="001F10DA"/>
    <w:rsid w:val="001F1436"/>
    <w:rsid w:val="001F2154"/>
    <w:rsid w:val="001F3411"/>
    <w:rsid w:val="001F4287"/>
    <w:rsid w:val="001F4DBA"/>
    <w:rsid w:val="001F7172"/>
    <w:rsid w:val="00200679"/>
    <w:rsid w:val="00200A6F"/>
    <w:rsid w:val="0020415E"/>
    <w:rsid w:val="00204FF4"/>
    <w:rsid w:val="00210167"/>
    <w:rsid w:val="0021056E"/>
    <w:rsid w:val="0021075D"/>
    <w:rsid w:val="0021165A"/>
    <w:rsid w:val="00211718"/>
    <w:rsid w:val="00211BC9"/>
    <w:rsid w:val="002131FC"/>
    <w:rsid w:val="0021620C"/>
    <w:rsid w:val="002163CB"/>
    <w:rsid w:val="00216DAF"/>
    <w:rsid w:val="00216E78"/>
    <w:rsid w:val="0021724D"/>
    <w:rsid w:val="00217275"/>
    <w:rsid w:val="00221640"/>
    <w:rsid w:val="0022293D"/>
    <w:rsid w:val="0022374D"/>
    <w:rsid w:val="00226D50"/>
    <w:rsid w:val="00227DE3"/>
    <w:rsid w:val="00231BB0"/>
    <w:rsid w:val="00234934"/>
    <w:rsid w:val="00236808"/>
    <w:rsid w:val="00236F4B"/>
    <w:rsid w:val="00242B0D"/>
    <w:rsid w:val="00246256"/>
    <w:rsid w:val="002467C6"/>
    <w:rsid w:val="0024692A"/>
    <w:rsid w:val="00247137"/>
    <w:rsid w:val="00247F20"/>
    <w:rsid w:val="00252BBA"/>
    <w:rsid w:val="00253123"/>
    <w:rsid w:val="002554AD"/>
    <w:rsid w:val="00262C10"/>
    <w:rsid w:val="00263162"/>
    <w:rsid w:val="00263F86"/>
    <w:rsid w:val="00264001"/>
    <w:rsid w:val="002641A1"/>
    <w:rsid w:val="00266354"/>
    <w:rsid w:val="00266485"/>
    <w:rsid w:val="00267A18"/>
    <w:rsid w:val="002706C1"/>
    <w:rsid w:val="00273462"/>
    <w:rsid w:val="0027366A"/>
    <w:rsid w:val="0027395B"/>
    <w:rsid w:val="002756F5"/>
    <w:rsid w:val="00275854"/>
    <w:rsid w:val="00283B41"/>
    <w:rsid w:val="00284090"/>
    <w:rsid w:val="00285F28"/>
    <w:rsid w:val="002860AA"/>
    <w:rsid w:val="00286398"/>
    <w:rsid w:val="00286F7D"/>
    <w:rsid w:val="002917B7"/>
    <w:rsid w:val="002934E7"/>
    <w:rsid w:val="00294B4E"/>
    <w:rsid w:val="00296BA8"/>
    <w:rsid w:val="0029702D"/>
    <w:rsid w:val="002A0286"/>
    <w:rsid w:val="002A3C42"/>
    <w:rsid w:val="002A5D75"/>
    <w:rsid w:val="002A6834"/>
    <w:rsid w:val="002A7383"/>
    <w:rsid w:val="002A7592"/>
    <w:rsid w:val="002B1B1A"/>
    <w:rsid w:val="002B1BF7"/>
    <w:rsid w:val="002B508A"/>
    <w:rsid w:val="002B7228"/>
    <w:rsid w:val="002C0D04"/>
    <w:rsid w:val="002C53EE"/>
    <w:rsid w:val="002C71BD"/>
    <w:rsid w:val="002C78C4"/>
    <w:rsid w:val="002D1524"/>
    <w:rsid w:val="002D24F7"/>
    <w:rsid w:val="002D2799"/>
    <w:rsid w:val="002D2CD7"/>
    <w:rsid w:val="002D3B0D"/>
    <w:rsid w:val="002D4DDC"/>
    <w:rsid w:val="002D4F75"/>
    <w:rsid w:val="002D6493"/>
    <w:rsid w:val="002D6B77"/>
    <w:rsid w:val="002D79C8"/>
    <w:rsid w:val="002D7AB6"/>
    <w:rsid w:val="002D7D10"/>
    <w:rsid w:val="002E038C"/>
    <w:rsid w:val="002E06D0"/>
    <w:rsid w:val="002E0C9E"/>
    <w:rsid w:val="002E1444"/>
    <w:rsid w:val="002E3C27"/>
    <w:rsid w:val="002E403A"/>
    <w:rsid w:val="002E4FCA"/>
    <w:rsid w:val="002E605C"/>
    <w:rsid w:val="002E7F3A"/>
    <w:rsid w:val="002F0AA6"/>
    <w:rsid w:val="002F1172"/>
    <w:rsid w:val="002F4EDB"/>
    <w:rsid w:val="002F6054"/>
    <w:rsid w:val="002F6910"/>
    <w:rsid w:val="002F6D5C"/>
    <w:rsid w:val="002F7EAE"/>
    <w:rsid w:val="003003A1"/>
    <w:rsid w:val="00301709"/>
    <w:rsid w:val="003029BC"/>
    <w:rsid w:val="0030564F"/>
    <w:rsid w:val="00311326"/>
    <w:rsid w:val="00311D02"/>
    <w:rsid w:val="0031296C"/>
    <w:rsid w:val="00314AE1"/>
    <w:rsid w:val="00314C85"/>
    <w:rsid w:val="00315713"/>
    <w:rsid w:val="0031686C"/>
    <w:rsid w:val="00316FE0"/>
    <w:rsid w:val="003204D2"/>
    <w:rsid w:val="00321AAC"/>
    <w:rsid w:val="00321F89"/>
    <w:rsid w:val="003223AD"/>
    <w:rsid w:val="0032400A"/>
    <w:rsid w:val="0032605E"/>
    <w:rsid w:val="003275D1"/>
    <w:rsid w:val="00330B2A"/>
    <w:rsid w:val="00331E17"/>
    <w:rsid w:val="00333063"/>
    <w:rsid w:val="00334A8C"/>
    <w:rsid w:val="003359D4"/>
    <w:rsid w:val="00336527"/>
    <w:rsid w:val="003408E3"/>
    <w:rsid w:val="00343480"/>
    <w:rsid w:val="003435AA"/>
    <w:rsid w:val="00345672"/>
    <w:rsid w:val="00345E89"/>
    <w:rsid w:val="003472E7"/>
    <w:rsid w:val="00347DCF"/>
    <w:rsid w:val="003522A1"/>
    <w:rsid w:val="0035254B"/>
    <w:rsid w:val="00353555"/>
    <w:rsid w:val="00353D85"/>
    <w:rsid w:val="003565D4"/>
    <w:rsid w:val="00356B5D"/>
    <w:rsid w:val="00357925"/>
    <w:rsid w:val="003607FB"/>
    <w:rsid w:val="00360FD5"/>
    <w:rsid w:val="00361A6E"/>
    <w:rsid w:val="003634A5"/>
    <w:rsid w:val="00363F37"/>
    <w:rsid w:val="00365F9C"/>
    <w:rsid w:val="00366868"/>
    <w:rsid w:val="00366F10"/>
    <w:rsid w:val="00367506"/>
    <w:rsid w:val="00367A38"/>
    <w:rsid w:val="00370085"/>
    <w:rsid w:val="00370C3F"/>
    <w:rsid w:val="003744A7"/>
    <w:rsid w:val="003750A6"/>
    <w:rsid w:val="00375E92"/>
    <w:rsid w:val="00375F79"/>
    <w:rsid w:val="00376235"/>
    <w:rsid w:val="003765D1"/>
    <w:rsid w:val="00376691"/>
    <w:rsid w:val="0038092C"/>
    <w:rsid w:val="00380B69"/>
    <w:rsid w:val="00381FB6"/>
    <w:rsid w:val="003836D3"/>
    <w:rsid w:val="00383A52"/>
    <w:rsid w:val="00383CEC"/>
    <w:rsid w:val="00385B30"/>
    <w:rsid w:val="00391652"/>
    <w:rsid w:val="00394390"/>
    <w:rsid w:val="003949A6"/>
    <w:rsid w:val="00394FFA"/>
    <w:rsid w:val="0039507F"/>
    <w:rsid w:val="003950B2"/>
    <w:rsid w:val="00395487"/>
    <w:rsid w:val="003A1260"/>
    <w:rsid w:val="003A229E"/>
    <w:rsid w:val="003A295F"/>
    <w:rsid w:val="003A41DD"/>
    <w:rsid w:val="003A58CA"/>
    <w:rsid w:val="003A5F45"/>
    <w:rsid w:val="003A7033"/>
    <w:rsid w:val="003B101A"/>
    <w:rsid w:val="003B47FE"/>
    <w:rsid w:val="003B5001"/>
    <w:rsid w:val="003B5673"/>
    <w:rsid w:val="003B5787"/>
    <w:rsid w:val="003B5A6E"/>
    <w:rsid w:val="003B62C9"/>
    <w:rsid w:val="003C4912"/>
    <w:rsid w:val="003C7176"/>
    <w:rsid w:val="003C7900"/>
    <w:rsid w:val="003D0929"/>
    <w:rsid w:val="003D3F9B"/>
    <w:rsid w:val="003D4729"/>
    <w:rsid w:val="003D4D8F"/>
    <w:rsid w:val="003D6375"/>
    <w:rsid w:val="003D7DD6"/>
    <w:rsid w:val="003E0965"/>
    <w:rsid w:val="003E1456"/>
    <w:rsid w:val="003E4298"/>
    <w:rsid w:val="003E5AAF"/>
    <w:rsid w:val="003E600D"/>
    <w:rsid w:val="003E60B1"/>
    <w:rsid w:val="003E64DF"/>
    <w:rsid w:val="003E6A5D"/>
    <w:rsid w:val="003F10FB"/>
    <w:rsid w:val="003F193A"/>
    <w:rsid w:val="003F2390"/>
    <w:rsid w:val="003F2C58"/>
    <w:rsid w:val="003F4207"/>
    <w:rsid w:val="003F45DE"/>
    <w:rsid w:val="003F5496"/>
    <w:rsid w:val="003F5C46"/>
    <w:rsid w:val="003F7891"/>
    <w:rsid w:val="003F7CBB"/>
    <w:rsid w:val="003F7D34"/>
    <w:rsid w:val="00401B6B"/>
    <w:rsid w:val="00406A17"/>
    <w:rsid w:val="00412C8E"/>
    <w:rsid w:val="00412DDE"/>
    <w:rsid w:val="00414365"/>
    <w:rsid w:val="0041518D"/>
    <w:rsid w:val="0042221D"/>
    <w:rsid w:val="00424A35"/>
    <w:rsid w:val="00424DD3"/>
    <w:rsid w:val="004269C5"/>
    <w:rsid w:val="00426D5C"/>
    <w:rsid w:val="004272C2"/>
    <w:rsid w:val="004333EB"/>
    <w:rsid w:val="00433E61"/>
    <w:rsid w:val="0043476D"/>
    <w:rsid w:val="00434949"/>
    <w:rsid w:val="00435939"/>
    <w:rsid w:val="00437B0D"/>
    <w:rsid w:val="00437CC7"/>
    <w:rsid w:val="0044279B"/>
    <w:rsid w:val="00442B9C"/>
    <w:rsid w:val="0044398F"/>
    <w:rsid w:val="00445396"/>
    <w:rsid w:val="0044738A"/>
    <w:rsid w:val="004473D3"/>
    <w:rsid w:val="00447D30"/>
    <w:rsid w:val="00450C29"/>
    <w:rsid w:val="00451D8D"/>
    <w:rsid w:val="00452231"/>
    <w:rsid w:val="00454C37"/>
    <w:rsid w:val="00454C8F"/>
    <w:rsid w:val="00456827"/>
    <w:rsid w:val="00457F47"/>
    <w:rsid w:val="004606A5"/>
    <w:rsid w:val="00460C13"/>
    <w:rsid w:val="004613D9"/>
    <w:rsid w:val="00463228"/>
    <w:rsid w:val="00463782"/>
    <w:rsid w:val="00464EAD"/>
    <w:rsid w:val="004667E0"/>
    <w:rsid w:val="00466B2A"/>
    <w:rsid w:val="0046760E"/>
    <w:rsid w:val="00470E10"/>
    <w:rsid w:val="00473368"/>
    <w:rsid w:val="00475A0B"/>
    <w:rsid w:val="00477A24"/>
    <w:rsid w:val="00477A97"/>
    <w:rsid w:val="004802EB"/>
    <w:rsid w:val="00481343"/>
    <w:rsid w:val="00482187"/>
    <w:rsid w:val="004824A9"/>
    <w:rsid w:val="00483796"/>
    <w:rsid w:val="00483B56"/>
    <w:rsid w:val="00484B6D"/>
    <w:rsid w:val="0048549E"/>
    <w:rsid w:val="0049293C"/>
    <w:rsid w:val="00492E52"/>
    <w:rsid w:val="00493347"/>
    <w:rsid w:val="004938BD"/>
    <w:rsid w:val="00493A2E"/>
    <w:rsid w:val="00494C46"/>
    <w:rsid w:val="00496092"/>
    <w:rsid w:val="004A062E"/>
    <w:rsid w:val="004A08DB"/>
    <w:rsid w:val="004A11CA"/>
    <w:rsid w:val="004A1747"/>
    <w:rsid w:val="004A25D0"/>
    <w:rsid w:val="004A29AF"/>
    <w:rsid w:val="004A37E8"/>
    <w:rsid w:val="004A64F7"/>
    <w:rsid w:val="004A7549"/>
    <w:rsid w:val="004A792B"/>
    <w:rsid w:val="004B09D4"/>
    <w:rsid w:val="004B2BDB"/>
    <w:rsid w:val="004B330A"/>
    <w:rsid w:val="004B59CC"/>
    <w:rsid w:val="004B5CE9"/>
    <w:rsid w:val="004B6EB3"/>
    <w:rsid w:val="004B7C8E"/>
    <w:rsid w:val="004C0E83"/>
    <w:rsid w:val="004C0ED4"/>
    <w:rsid w:val="004C2E81"/>
    <w:rsid w:val="004C767D"/>
    <w:rsid w:val="004D0EDC"/>
    <w:rsid w:val="004D1220"/>
    <w:rsid w:val="004D14B3"/>
    <w:rsid w:val="004D1529"/>
    <w:rsid w:val="004D2253"/>
    <w:rsid w:val="004D5514"/>
    <w:rsid w:val="004D56C3"/>
    <w:rsid w:val="004E028D"/>
    <w:rsid w:val="004E0338"/>
    <w:rsid w:val="004E0ABF"/>
    <w:rsid w:val="004E143A"/>
    <w:rsid w:val="004E26DE"/>
    <w:rsid w:val="004E2D0E"/>
    <w:rsid w:val="004E4101"/>
    <w:rsid w:val="004E4729"/>
    <w:rsid w:val="004E4FF3"/>
    <w:rsid w:val="004E56A8"/>
    <w:rsid w:val="004F0D33"/>
    <w:rsid w:val="004F306B"/>
    <w:rsid w:val="004F34F4"/>
    <w:rsid w:val="004F3B55"/>
    <w:rsid w:val="004F4E46"/>
    <w:rsid w:val="004F6B7D"/>
    <w:rsid w:val="005015A5"/>
    <w:rsid w:val="005015F6"/>
    <w:rsid w:val="005030C4"/>
    <w:rsid w:val="005031C5"/>
    <w:rsid w:val="00503422"/>
    <w:rsid w:val="00504FDC"/>
    <w:rsid w:val="005062CD"/>
    <w:rsid w:val="005120CC"/>
    <w:rsid w:val="00512B7B"/>
    <w:rsid w:val="00512E20"/>
    <w:rsid w:val="00514EA1"/>
    <w:rsid w:val="005152FB"/>
    <w:rsid w:val="00516A98"/>
    <w:rsid w:val="00516AAB"/>
    <w:rsid w:val="00517681"/>
    <w:rsid w:val="0051798B"/>
    <w:rsid w:val="0052130F"/>
    <w:rsid w:val="00521B0E"/>
    <w:rsid w:val="00521F5A"/>
    <w:rsid w:val="0052543B"/>
    <w:rsid w:val="00525E06"/>
    <w:rsid w:val="00526152"/>
    <w:rsid w:val="00526454"/>
    <w:rsid w:val="00530732"/>
    <w:rsid w:val="00530F07"/>
    <w:rsid w:val="00530F93"/>
    <w:rsid w:val="00531823"/>
    <w:rsid w:val="00534ECC"/>
    <w:rsid w:val="00535AF9"/>
    <w:rsid w:val="00535F02"/>
    <w:rsid w:val="00536452"/>
    <w:rsid w:val="00536757"/>
    <w:rsid w:val="0053720D"/>
    <w:rsid w:val="00540CED"/>
    <w:rsid w:val="00540EA5"/>
    <w:rsid w:val="00540EF5"/>
    <w:rsid w:val="00541BF3"/>
    <w:rsid w:val="00541CD3"/>
    <w:rsid w:val="0054689A"/>
    <w:rsid w:val="005471E7"/>
    <w:rsid w:val="005476FA"/>
    <w:rsid w:val="00554680"/>
    <w:rsid w:val="00554A79"/>
    <w:rsid w:val="0055595E"/>
    <w:rsid w:val="00557988"/>
    <w:rsid w:val="00562C49"/>
    <w:rsid w:val="00562DEF"/>
    <w:rsid w:val="00563A35"/>
    <w:rsid w:val="005645FC"/>
    <w:rsid w:val="00564793"/>
    <w:rsid w:val="00566596"/>
    <w:rsid w:val="005729D9"/>
    <w:rsid w:val="005741E9"/>
    <w:rsid w:val="005748CF"/>
    <w:rsid w:val="00575CF4"/>
    <w:rsid w:val="0057647C"/>
    <w:rsid w:val="00576531"/>
    <w:rsid w:val="00582163"/>
    <w:rsid w:val="00584270"/>
    <w:rsid w:val="00584738"/>
    <w:rsid w:val="00584A45"/>
    <w:rsid w:val="00587F9E"/>
    <w:rsid w:val="005920B0"/>
    <w:rsid w:val="00592A36"/>
    <w:rsid w:val="0059380D"/>
    <w:rsid w:val="00595A8F"/>
    <w:rsid w:val="00597492"/>
    <w:rsid w:val="00597BF2"/>
    <w:rsid w:val="005A0A88"/>
    <w:rsid w:val="005A151E"/>
    <w:rsid w:val="005A44A4"/>
    <w:rsid w:val="005A4AB6"/>
    <w:rsid w:val="005A5762"/>
    <w:rsid w:val="005A6FDF"/>
    <w:rsid w:val="005A7D8F"/>
    <w:rsid w:val="005B0C00"/>
    <w:rsid w:val="005B134E"/>
    <w:rsid w:val="005B18A6"/>
    <w:rsid w:val="005B2039"/>
    <w:rsid w:val="005B344F"/>
    <w:rsid w:val="005B385D"/>
    <w:rsid w:val="005B3FBA"/>
    <w:rsid w:val="005B4A1D"/>
    <w:rsid w:val="005B674D"/>
    <w:rsid w:val="005C0CBE"/>
    <w:rsid w:val="005C1951"/>
    <w:rsid w:val="005C1FCF"/>
    <w:rsid w:val="005C6C37"/>
    <w:rsid w:val="005C7FEA"/>
    <w:rsid w:val="005D0CD6"/>
    <w:rsid w:val="005D1885"/>
    <w:rsid w:val="005D2AA5"/>
    <w:rsid w:val="005D32EE"/>
    <w:rsid w:val="005D4271"/>
    <w:rsid w:val="005D4A38"/>
    <w:rsid w:val="005D6507"/>
    <w:rsid w:val="005D6B42"/>
    <w:rsid w:val="005D7BF6"/>
    <w:rsid w:val="005E2EEA"/>
    <w:rsid w:val="005E3708"/>
    <w:rsid w:val="005E3CCD"/>
    <w:rsid w:val="005E3D6B"/>
    <w:rsid w:val="005E3DBE"/>
    <w:rsid w:val="005E44EF"/>
    <w:rsid w:val="005E5E4A"/>
    <w:rsid w:val="005E693D"/>
    <w:rsid w:val="005E75BF"/>
    <w:rsid w:val="005F10BA"/>
    <w:rsid w:val="005F57BA"/>
    <w:rsid w:val="005F5CA1"/>
    <w:rsid w:val="005F61E6"/>
    <w:rsid w:val="005F6C45"/>
    <w:rsid w:val="005F7C57"/>
    <w:rsid w:val="006006DE"/>
    <w:rsid w:val="00603BB1"/>
    <w:rsid w:val="006046F0"/>
    <w:rsid w:val="00605A69"/>
    <w:rsid w:val="00605C78"/>
    <w:rsid w:val="00606087"/>
    <w:rsid w:val="00606493"/>
    <w:rsid w:val="00606526"/>
    <w:rsid w:val="00606585"/>
    <w:rsid w:val="00606C54"/>
    <w:rsid w:val="00614375"/>
    <w:rsid w:val="00615B0A"/>
    <w:rsid w:val="006168CF"/>
    <w:rsid w:val="0062011B"/>
    <w:rsid w:val="0062420A"/>
    <w:rsid w:val="006251A0"/>
    <w:rsid w:val="006266BD"/>
    <w:rsid w:val="00626DE0"/>
    <w:rsid w:val="0062733F"/>
    <w:rsid w:val="00627CC9"/>
    <w:rsid w:val="00627EEE"/>
    <w:rsid w:val="00630901"/>
    <w:rsid w:val="00631F8E"/>
    <w:rsid w:val="006324CC"/>
    <w:rsid w:val="00632628"/>
    <w:rsid w:val="00632AC3"/>
    <w:rsid w:val="00633D5D"/>
    <w:rsid w:val="00636351"/>
    <w:rsid w:val="00636964"/>
    <w:rsid w:val="00636EE9"/>
    <w:rsid w:val="00640545"/>
    <w:rsid w:val="00640950"/>
    <w:rsid w:val="00640AD7"/>
    <w:rsid w:val="00641AE7"/>
    <w:rsid w:val="00642629"/>
    <w:rsid w:val="006437EE"/>
    <w:rsid w:val="00645B06"/>
    <w:rsid w:val="00646B6C"/>
    <w:rsid w:val="0065203D"/>
    <w:rsid w:val="0065293D"/>
    <w:rsid w:val="00653EFC"/>
    <w:rsid w:val="00654021"/>
    <w:rsid w:val="00655766"/>
    <w:rsid w:val="00661045"/>
    <w:rsid w:val="00663971"/>
    <w:rsid w:val="006661CC"/>
    <w:rsid w:val="00666BC0"/>
    <w:rsid w:val="00666DA8"/>
    <w:rsid w:val="00671057"/>
    <w:rsid w:val="00673E7D"/>
    <w:rsid w:val="00675AAF"/>
    <w:rsid w:val="00676874"/>
    <w:rsid w:val="0068031A"/>
    <w:rsid w:val="00680CD1"/>
    <w:rsid w:val="006815F5"/>
    <w:rsid w:val="006817BB"/>
    <w:rsid w:val="00681B2F"/>
    <w:rsid w:val="0068335F"/>
    <w:rsid w:val="00684659"/>
    <w:rsid w:val="0068679A"/>
    <w:rsid w:val="006870F4"/>
    <w:rsid w:val="006917AE"/>
    <w:rsid w:val="00693302"/>
    <w:rsid w:val="006944BC"/>
    <w:rsid w:val="0069640B"/>
    <w:rsid w:val="0069703B"/>
    <w:rsid w:val="006A0005"/>
    <w:rsid w:val="006A18A5"/>
    <w:rsid w:val="006A1B83"/>
    <w:rsid w:val="006A21CD"/>
    <w:rsid w:val="006A30F5"/>
    <w:rsid w:val="006A5918"/>
    <w:rsid w:val="006A5D4A"/>
    <w:rsid w:val="006A6C84"/>
    <w:rsid w:val="006A7D43"/>
    <w:rsid w:val="006B05B2"/>
    <w:rsid w:val="006B0C4A"/>
    <w:rsid w:val="006B21B2"/>
    <w:rsid w:val="006B4A4A"/>
    <w:rsid w:val="006C0FDC"/>
    <w:rsid w:val="006C17FB"/>
    <w:rsid w:val="006C19B2"/>
    <w:rsid w:val="006C2F0A"/>
    <w:rsid w:val="006C5BB8"/>
    <w:rsid w:val="006C6936"/>
    <w:rsid w:val="006C6BBC"/>
    <w:rsid w:val="006C7B01"/>
    <w:rsid w:val="006D0FE8"/>
    <w:rsid w:val="006D1B5C"/>
    <w:rsid w:val="006D3A39"/>
    <w:rsid w:val="006D4B2B"/>
    <w:rsid w:val="006D4F3C"/>
    <w:rsid w:val="006D53E7"/>
    <w:rsid w:val="006D5534"/>
    <w:rsid w:val="006D5C66"/>
    <w:rsid w:val="006D6A09"/>
    <w:rsid w:val="006E137A"/>
    <w:rsid w:val="006E1A45"/>
    <w:rsid w:val="006E1B3C"/>
    <w:rsid w:val="006E23FB"/>
    <w:rsid w:val="006E325A"/>
    <w:rsid w:val="006E33EC"/>
    <w:rsid w:val="006E3802"/>
    <w:rsid w:val="006E4338"/>
    <w:rsid w:val="006E43AD"/>
    <w:rsid w:val="006E4874"/>
    <w:rsid w:val="006E5800"/>
    <w:rsid w:val="006E6BB2"/>
    <w:rsid w:val="006E6C02"/>
    <w:rsid w:val="006E7DD9"/>
    <w:rsid w:val="006F01DF"/>
    <w:rsid w:val="006F231A"/>
    <w:rsid w:val="006F2F53"/>
    <w:rsid w:val="006F4D14"/>
    <w:rsid w:val="006F5C3C"/>
    <w:rsid w:val="006F6E6D"/>
    <w:rsid w:val="006F788D"/>
    <w:rsid w:val="006F78E1"/>
    <w:rsid w:val="00701072"/>
    <w:rsid w:val="00702054"/>
    <w:rsid w:val="00703133"/>
    <w:rsid w:val="007035A4"/>
    <w:rsid w:val="0070382C"/>
    <w:rsid w:val="00704D8A"/>
    <w:rsid w:val="007074CA"/>
    <w:rsid w:val="00710B47"/>
    <w:rsid w:val="00711799"/>
    <w:rsid w:val="00712B78"/>
    <w:rsid w:val="0071361F"/>
    <w:rsid w:val="0071393B"/>
    <w:rsid w:val="00713EE2"/>
    <w:rsid w:val="00714454"/>
    <w:rsid w:val="00714BB3"/>
    <w:rsid w:val="00716622"/>
    <w:rsid w:val="00716C3E"/>
    <w:rsid w:val="0071765A"/>
    <w:rsid w:val="007177FC"/>
    <w:rsid w:val="00720C5E"/>
    <w:rsid w:val="00721701"/>
    <w:rsid w:val="00722BB2"/>
    <w:rsid w:val="00723C53"/>
    <w:rsid w:val="00724B59"/>
    <w:rsid w:val="00731835"/>
    <w:rsid w:val="0073208D"/>
    <w:rsid w:val="007341F8"/>
    <w:rsid w:val="00734372"/>
    <w:rsid w:val="00734A2D"/>
    <w:rsid w:val="00734EB8"/>
    <w:rsid w:val="0073520F"/>
    <w:rsid w:val="00735F8B"/>
    <w:rsid w:val="00741765"/>
    <w:rsid w:val="00742D1F"/>
    <w:rsid w:val="00743EBA"/>
    <w:rsid w:val="007445F5"/>
    <w:rsid w:val="00744C8E"/>
    <w:rsid w:val="00744E7A"/>
    <w:rsid w:val="0074707E"/>
    <w:rsid w:val="00747E69"/>
    <w:rsid w:val="0075070D"/>
    <w:rsid w:val="007516DC"/>
    <w:rsid w:val="00752046"/>
    <w:rsid w:val="00754B80"/>
    <w:rsid w:val="00754CC7"/>
    <w:rsid w:val="00756549"/>
    <w:rsid w:val="0076120F"/>
    <w:rsid w:val="00761788"/>
    <w:rsid w:val="00761918"/>
    <w:rsid w:val="00762F03"/>
    <w:rsid w:val="007639BC"/>
    <w:rsid w:val="00763C91"/>
    <w:rsid w:val="00763CFE"/>
    <w:rsid w:val="0076413B"/>
    <w:rsid w:val="007648AE"/>
    <w:rsid w:val="00764BF8"/>
    <w:rsid w:val="0076514D"/>
    <w:rsid w:val="00767567"/>
    <w:rsid w:val="00773D59"/>
    <w:rsid w:val="00776DA3"/>
    <w:rsid w:val="00781003"/>
    <w:rsid w:val="00781A52"/>
    <w:rsid w:val="007839F5"/>
    <w:rsid w:val="0078656E"/>
    <w:rsid w:val="00786FCB"/>
    <w:rsid w:val="00790B81"/>
    <w:rsid w:val="007911FD"/>
    <w:rsid w:val="00792A48"/>
    <w:rsid w:val="00793930"/>
    <w:rsid w:val="00793DD1"/>
    <w:rsid w:val="00793DE0"/>
    <w:rsid w:val="00794F57"/>
    <w:rsid w:val="00794FEC"/>
    <w:rsid w:val="007A003E"/>
    <w:rsid w:val="007A00FE"/>
    <w:rsid w:val="007A032E"/>
    <w:rsid w:val="007A1965"/>
    <w:rsid w:val="007A2ED1"/>
    <w:rsid w:val="007A41A7"/>
    <w:rsid w:val="007A4707"/>
    <w:rsid w:val="007A4BE6"/>
    <w:rsid w:val="007B00D1"/>
    <w:rsid w:val="007B0DC6"/>
    <w:rsid w:val="007B0F4A"/>
    <w:rsid w:val="007B1094"/>
    <w:rsid w:val="007B12D7"/>
    <w:rsid w:val="007B1618"/>
    <w:rsid w:val="007B1762"/>
    <w:rsid w:val="007B3320"/>
    <w:rsid w:val="007B51F8"/>
    <w:rsid w:val="007B67FF"/>
    <w:rsid w:val="007C2D7B"/>
    <w:rsid w:val="007C301F"/>
    <w:rsid w:val="007C367C"/>
    <w:rsid w:val="007C4540"/>
    <w:rsid w:val="007C4CEF"/>
    <w:rsid w:val="007C65AF"/>
    <w:rsid w:val="007D0B9D"/>
    <w:rsid w:val="007D135D"/>
    <w:rsid w:val="007D730F"/>
    <w:rsid w:val="007D78F9"/>
    <w:rsid w:val="007D7CD8"/>
    <w:rsid w:val="007E3AA7"/>
    <w:rsid w:val="007E52B7"/>
    <w:rsid w:val="007E6641"/>
    <w:rsid w:val="007F0328"/>
    <w:rsid w:val="007F0665"/>
    <w:rsid w:val="007F15C5"/>
    <w:rsid w:val="007F213E"/>
    <w:rsid w:val="007F2E64"/>
    <w:rsid w:val="007F3C11"/>
    <w:rsid w:val="007F4A9B"/>
    <w:rsid w:val="007F737D"/>
    <w:rsid w:val="00800410"/>
    <w:rsid w:val="00800C31"/>
    <w:rsid w:val="00800C52"/>
    <w:rsid w:val="00801791"/>
    <w:rsid w:val="00802E8C"/>
    <w:rsid w:val="0080308E"/>
    <w:rsid w:val="00804E6F"/>
    <w:rsid w:val="00805214"/>
    <w:rsid w:val="00805993"/>
    <w:rsid w:val="00806705"/>
    <w:rsid w:val="00806738"/>
    <w:rsid w:val="00806A11"/>
    <w:rsid w:val="0082001E"/>
    <w:rsid w:val="00820FC7"/>
    <w:rsid w:val="008216D5"/>
    <w:rsid w:val="008224A7"/>
    <w:rsid w:val="008249CE"/>
    <w:rsid w:val="008259B3"/>
    <w:rsid w:val="00827290"/>
    <w:rsid w:val="00827DB2"/>
    <w:rsid w:val="00831788"/>
    <w:rsid w:val="00831A50"/>
    <w:rsid w:val="00831B3C"/>
    <w:rsid w:val="00831C89"/>
    <w:rsid w:val="00832114"/>
    <w:rsid w:val="00832B73"/>
    <w:rsid w:val="00834C46"/>
    <w:rsid w:val="008352B0"/>
    <w:rsid w:val="00836018"/>
    <w:rsid w:val="00836404"/>
    <w:rsid w:val="00836E08"/>
    <w:rsid w:val="0084093E"/>
    <w:rsid w:val="00841683"/>
    <w:rsid w:val="00841CE1"/>
    <w:rsid w:val="008452FC"/>
    <w:rsid w:val="0084582D"/>
    <w:rsid w:val="008473D8"/>
    <w:rsid w:val="00852533"/>
    <w:rsid w:val="00852713"/>
    <w:rsid w:val="008528DC"/>
    <w:rsid w:val="00852B8C"/>
    <w:rsid w:val="00854981"/>
    <w:rsid w:val="008601E6"/>
    <w:rsid w:val="008608E1"/>
    <w:rsid w:val="0086265E"/>
    <w:rsid w:val="00864B2E"/>
    <w:rsid w:val="00865215"/>
    <w:rsid w:val="00865963"/>
    <w:rsid w:val="00867B0A"/>
    <w:rsid w:val="008700EA"/>
    <w:rsid w:val="00873454"/>
    <w:rsid w:val="0087450E"/>
    <w:rsid w:val="00875A82"/>
    <w:rsid w:val="0087672F"/>
    <w:rsid w:val="00876CA3"/>
    <w:rsid w:val="008772FE"/>
    <w:rsid w:val="008775F1"/>
    <w:rsid w:val="00880FDC"/>
    <w:rsid w:val="008821AE"/>
    <w:rsid w:val="00882CB9"/>
    <w:rsid w:val="00882DB2"/>
    <w:rsid w:val="008837E5"/>
    <w:rsid w:val="00883837"/>
    <w:rsid w:val="008839F9"/>
    <w:rsid w:val="00883D3A"/>
    <w:rsid w:val="008852B2"/>
    <w:rsid w:val="008854F7"/>
    <w:rsid w:val="00885A9D"/>
    <w:rsid w:val="00887B8F"/>
    <w:rsid w:val="008929D2"/>
    <w:rsid w:val="00892B23"/>
    <w:rsid w:val="008931B0"/>
    <w:rsid w:val="008931F3"/>
    <w:rsid w:val="00893636"/>
    <w:rsid w:val="00893B94"/>
    <w:rsid w:val="00896AAC"/>
    <w:rsid w:val="00896E9D"/>
    <w:rsid w:val="00896F11"/>
    <w:rsid w:val="00897F08"/>
    <w:rsid w:val="008A0DCF"/>
    <w:rsid w:val="008A1049"/>
    <w:rsid w:val="008A12FF"/>
    <w:rsid w:val="008A1C98"/>
    <w:rsid w:val="008A322D"/>
    <w:rsid w:val="008A4D72"/>
    <w:rsid w:val="008A4F1B"/>
    <w:rsid w:val="008A6285"/>
    <w:rsid w:val="008A63B2"/>
    <w:rsid w:val="008B2409"/>
    <w:rsid w:val="008B289F"/>
    <w:rsid w:val="008B345D"/>
    <w:rsid w:val="008B3908"/>
    <w:rsid w:val="008B5935"/>
    <w:rsid w:val="008B5E6A"/>
    <w:rsid w:val="008B6BDD"/>
    <w:rsid w:val="008B72C2"/>
    <w:rsid w:val="008C1985"/>
    <w:rsid w:val="008C1FC2"/>
    <w:rsid w:val="008C2980"/>
    <w:rsid w:val="008C315B"/>
    <w:rsid w:val="008C35E1"/>
    <w:rsid w:val="008C4116"/>
    <w:rsid w:val="008C4BB6"/>
    <w:rsid w:val="008C5AFB"/>
    <w:rsid w:val="008C6574"/>
    <w:rsid w:val="008D04E5"/>
    <w:rsid w:val="008D07FB"/>
    <w:rsid w:val="008D0C02"/>
    <w:rsid w:val="008D2D65"/>
    <w:rsid w:val="008D357D"/>
    <w:rsid w:val="008D50D0"/>
    <w:rsid w:val="008D61D8"/>
    <w:rsid w:val="008E387B"/>
    <w:rsid w:val="008E3B69"/>
    <w:rsid w:val="008E6087"/>
    <w:rsid w:val="008E657D"/>
    <w:rsid w:val="008E758D"/>
    <w:rsid w:val="008E7BDA"/>
    <w:rsid w:val="008F0589"/>
    <w:rsid w:val="008F10A7"/>
    <w:rsid w:val="008F4CEC"/>
    <w:rsid w:val="008F55CF"/>
    <w:rsid w:val="008F5CDC"/>
    <w:rsid w:val="008F755D"/>
    <w:rsid w:val="008F7821"/>
    <w:rsid w:val="008F7A39"/>
    <w:rsid w:val="00900C11"/>
    <w:rsid w:val="00901C5B"/>
    <w:rsid w:val="009021E8"/>
    <w:rsid w:val="0090373F"/>
    <w:rsid w:val="0090384C"/>
    <w:rsid w:val="00903CD1"/>
    <w:rsid w:val="00904198"/>
    <w:rsid w:val="00905425"/>
    <w:rsid w:val="0091087A"/>
    <w:rsid w:val="00911440"/>
    <w:rsid w:val="00911712"/>
    <w:rsid w:val="009119F6"/>
    <w:rsid w:val="00911B27"/>
    <w:rsid w:val="00911EBC"/>
    <w:rsid w:val="009139D3"/>
    <w:rsid w:val="00914114"/>
    <w:rsid w:val="009143E3"/>
    <w:rsid w:val="00915439"/>
    <w:rsid w:val="00916EE4"/>
    <w:rsid w:val="009170BE"/>
    <w:rsid w:val="0091784B"/>
    <w:rsid w:val="00920B55"/>
    <w:rsid w:val="00921A62"/>
    <w:rsid w:val="00923894"/>
    <w:rsid w:val="009246D3"/>
    <w:rsid w:val="009262C9"/>
    <w:rsid w:val="00927414"/>
    <w:rsid w:val="00930EB9"/>
    <w:rsid w:val="0093163A"/>
    <w:rsid w:val="00933936"/>
    <w:rsid w:val="00933DC7"/>
    <w:rsid w:val="0093544B"/>
    <w:rsid w:val="00936AAE"/>
    <w:rsid w:val="009376E0"/>
    <w:rsid w:val="00940D39"/>
    <w:rsid w:val="009417A6"/>
    <w:rsid w:val="009418F4"/>
    <w:rsid w:val="00942BBC"/>
    <w:rsid w:val="00942EF8"/>
    <w:rsid w:val="00944180"/>
    <w:rsid w:val="00944AA0"/>
    <w:rsid w:val="00944B6D"/>
    <w:rsid w:val="00945168"/>
    <w:rsid w:val="00947DA2"/>
    <w:rsid w:val="00950B36"/>
    <w:rsid w:val="00951177"/>
    <w:rsid w:val="009529C7"/>
    <w:rsid w:val="0095366B"/>
    <w:rsid w:val="009549A6"/>
    <w:rsid w:val="009556AD"/>
    <w:rsid w:val="00957E67"/>
    <w:rsid w:val="00960E1F"/>
    <w:rsid w:val="0096237C"/>
    <w:rsid w:val="00962721"/>
    <w:rsid w:val="00963AA9"/>
    <w:rsid w:val="00963F54"/>
    <w:rsid w:val="00964CEF"/>
    <w:rsid w:val="009673E8"/>
    <w:rsid w:val="009738BF"/>
    <w:rsid w:val="00974DB8"/>
    <w:rsid w:val="00976F93"/>
    <w:rsid w:val="00977201"/>
    <w:rsid w:val="00977E7D"/>
    <w:rsid w:val="00980661"/>
    <w:rsid w:val="0098093B"/>
    <w:rsid w:val="0098159F"/>
    <w:rsid w:val="00984864"/>
    <w:rsid w:val="009876D4"/>
    <w:rsid w:val="009914A5"/>
    <w:rsid w:val="009926AB"/>
    <w:rsid w:val="00993A50"/>
    <w:rsid w:val="0099548E"/>
    <w:rsid w:val="00996456"/>
    <w:rsid w:val="00996A12"/>
    <w:rsid w:val="00997B0F"/>
    <w:rsid w:val="009A18D9"/>
    <w:rsid w:val="009A1CAD"/>
    <w:rsid w:val="009A3440"/>
    <w:rsid w:val="009A4DAF"/>
    <w:rsid w:val="009A5832"/>
    <w:rsid w:val="009A6838"/>
    <w:rsid w:val="009A702B"/>
    <w:rsid w:val="009A72A9"/>
    <w:rsid w:val="009A72BD"/>
    <w:rsid w:val="009A7558"/>
    <w:rsid w:val="009B06BD"/>
    <w:rsid w:val="009B24B5"/>
    <w:rsid w:val="009B4EBC"/>
    <w:rsid w:val="009B59E0"/>
    <w:rsid w:val="009B5ABB"/>
    <w:rsid w:val="009B6A17"/>
    <w:rsid w:val="009B73CE"/>
    <w:rsid w:val="009C0991"/>
    <w:rsid w:val="009C0E63"/>
    <w:rsid w:val="009C177B"/>
    <w:rsid w:val="009C19D8"/>
    <w:rsid w:val="009C2461"/>
    <w:rsid w:val="009C2D66"/>
    <w:rsid w:val="009C3A20"/>
    <w:rsid w:val="009C4D11"/>
    <w:rsid w:val="009C4D3D"/>
    <w:rsid w:val="009C509C"/>
    <w:rsid w:val="009C5110"/>
    <w:rsid w:val="009C6FE2"/>
    <w:rsid w:val="009C7674"/>
    <w:rsid w:val="009D004A"/>
    <w:rsid w:val="009D095E"/>
    <w:rsid w:val="009D2344"/>
    <w:rsid w:val="009D34AD"/>
    <w:rsid w:val="009D36A6"/>
    <w:rsid w:val="009D5880"/>
    <w:rsid w:val="009D706D"/>
    <w:rsid w:val="009E3030"/>
    <w:rsid w:val="009E3264"/>
    <w:rsid w:val="009E3B07"/>
    <w:rsid w:val="009E51D1"/>
    <w:rsid w:val="009E5531"/>
    <w:rsid w:val="009F056E"/>
    <w:rsid w:val="009F1537"/>
    <w:rsid w:val="009F171E"/>
    <w:rsid w:val="009F2C49"/>
    <w:rsid w:val="009F30AE"/>
    <w:rsid w:val="009F31FB"/>
    <w:rsid w:val="009F3D2F"/>
    <w:rsid w:val="009F43D1"/>
    <w:rsid w:val="009F7052"/>
    <w:rsid w:val="009F7800"/>
    <w:rsid w:val="00A02668"/>
    <w:rsid w:val="00A02801"/>
    <w:rsid w:val="00A02E02"/>
    <w:rsid w:val="00A04203"/>
    <w:rsid w:val="00A04694"/>
    <w:rsid w:val="00A05E64"/>
    <w:rsid w:val="00A05F0B"/>
    <w:rsid w:val="00A05F4D"/>
    <w:rsid w:val="00A06A39"/>
    <w:rsid w:val="00A07F58"/>
    <w:rsid w:val="00A108F0"/>
    <w:rsid w:val="00A131CB"/>
    <w:rsid w:val="00A13428"/>
    <w:rsid w:val="00A14847"/>
    <w:rsid w:val="00A15C7D"/>
    <w:rsid w:val="00A16D6D"/>
    <w:rsid w:val="00A21383"/>
    <w:rsid w:val="00A2199F"/>
    <w:rsid w:val="00A21B31"/>
    <w:rsid w:val="00A2360E"/>
    <w:rsid w:val="00A23723"/>
    <w:rsid w:val="00A268B3"/>
    <w:rsid w:val="00A268CC"/>
    <w:rsid w:val="00A2692C"/>
    <w:rsid w:val="00A26E0C"/>
    <w:rsid w:val="00A32FCB"/>
    <w:rsid w:val="00A332FF"/>
    <w:rsid w:val="00A34C25"/>
    <w:rsid w:val="00A3507D"/>
    <w:rsid w:val="00A3717A"/>
    <w:rsid w:val="00A4088C"/>
    <w:rsid w:val="00A40BCF"/>
    <w:rsid w:val="00A438A7"/>
    <w:rsid w:val="00A4451E"/>
    <w:rsid w:val="00A4456B"/>
    <w:rsid w:val="00A448D4"/>
    <w:rsid w:val="00A452E0"/>
    <w:rsid w:val="00A45C5C"/>
    <w:rsid w:val="00A47DA3"/>
    <w:rsid w:val="00A506D9"/>
    <w:rsid w:val="00A5117E"/>
    <w:rsid w:val="00A51EA5"/>
    <w:rsid w:val="00A53742"/>
    <w:rsid w:val="00A53964"/>
    <w:rsid w:val="00A54F90"/>
    <w:rsid w:val="00A557A1"/>
    <w:rsid w:val="00A5668C"/>
    <w:rsid w:val="00A56C89"/>
    <w:rsid w:val="00A63059"/>
    <w:rsid w:val="00A63AE3"/>
    <w:rsid w:val="00A64CC1"/>
    <w:rsid w:val="00A651A4"/>
    <w:rsid w:val="00A675E2"/>
    <w:rsid w:val="00A70984"/>
    <w:rsid w:val="00A71361"/>
    <w:rsid w:val="00A746E2"/>
    <w:rsid w:val="00A77BD5"/>
    <w:rsid w:val="00A81A5A"/>
    <w:rsid w:val="00A81FF2"/>
    <w:rsid w:val="00A826D4"/>
    <w:rsid w:val="00A83904"/>
    <w:rsid w:val="00A83A3F"/>
    <w:rsid w:val="00A845E4"/>
    <w:rsid w:val="00A86AB0"/>
    <w:rsid w:val="00A90A79"/>
    <w:rsid w:val="00A913DA"/>
    <w:rsid w:val="00A927B8"/>
    <w:rsid w:val="00A943ED"/>
    <w:rsid w:val="00A9502D"/>
    <w:rsid w:val="00A969EF"/>
    <w:rsid w:val="00A96B30"/>
    <w:rsid w:val="00AA0C6F"/>
    <w:rsid w:val="00AA2EEC"/>
    <w:rsid w:val="00AA572A"/>
    <w:rsid w:val="00AA59B5"/>
    <w:rsid w:val="00AA7777"/>
    <w:rsid w:val="00AA7B84"/>
    <w:rsid w:val="00AA7D71"/>
    <w:rsid w:val="00AB0B4B"/>
    <w:rsid w:val="00AB52C3"/>
    <w:rsid w:val="00AB57C3"/>
    <w:rsid w:val="00AB7CE8"/>
    <w:rsid w:val="00AC0762"/>
    <w:rsid w:val="00AC0B4C"/>
    <w:rsid w:val="00AC1164"/>
    <w:rsid w:val="00AC131B"/>
    <w:rsid w:val="00AC2296"/>
    <w:rsid w:val="00AC2754"/>
    <w:rsid w:val="00AC3103"/>
    <w:rsid w:val="00AC48B0"/>
    <w:rsid w:val="00AC4A21"/>
    <w:rsid w:val="00AC4ACD"/>
    <w:rsid w:val="00AC5DFB"/>
    <w:rsid w:val="00AC6922"/>
    <w:rsid w:val="00AD0466"/>
    <w:rsid w:val="00AD13DC"/>
    <w:rsid w:val="00AD5E02"/>
    <w:rsid w:val="00AD6DE2"/>
    <w:rsid w:val="00AD7A59"/>
    <w:rsid w:val="00AE0A40"/>
    <w:rsid w:val="00AE1070"/>
    <w:rsid w:val="00AE1ED4"/>
    <w:rsid w:val="00AE21E1"/>
    <w:rsid w:val="00AE2F8D"/>
    <w:rsid w:val="00AE3BAE"/>
    <w:rsid w:val="00AE44D6"/>
    <w:rsid w:val="00AE4E3D"/>
    <w:rsid w:val="00AE6A21"/>
    <w:rsid w:val="00AE6E2F"/>
    <w:rsid w:val="00AE7E35"/>
    <w:rsid w:val="00AF0AF9"/>
    <w:rsid w:val="00AF1C8F"/>
    <w:rsid w:val="00AF1FC7"/>
    <w:rsid w:val="00AF2B68"/>
    <w:rsid w:val="00AF2C92"/>
    <w:rsid w:val="00AF3EC1"/>
    <w:rsid w:val="00AF5025"/>
    <w:rsid w:val="00AF519F"/>
    <w:rsid w:val="00AF5387"/>
    <w:rsid w:val="00AF55F5"/>
    <w:rsid w:val="00AF5702"/>
    <w:rsid w:val="00AF577E"/>
    <w:rsid w:val="00AF6E99"/>
    <w:rsid w:val="00AF7628"/>
    <w:rsid w:val="00AF7E86"/>
    <w:rsid w:val="00B024B9"/>
    <w:rsid w:val="00B05877"/>
    <w:rsid w:val="00B05C91"/>
    <w:rsid w:val="00B077FA"/>
    <w:rsid w:val="00B10B45"/>
    <w:rsid w:val="00B127D7"/>
    <w:rsid w:val="00B13B0C"/>
    <w:rsid w:val="00B1453A"/>
    <w:rsid w:val="00B165BE"/>
    <w:rsid w:val="00B201AE"/>
    <w:rsid w:val="00B20F82"/>
    <w:rsid w:val="00B241DD"/>
    <w:rsid w:val="00B24CDC"/>
    <w:rsid w:val="00B24ED1"/>
    <w:rsid w:val="00B25BD5"/>
    <w:rsid w:val="00B31EE7"/>
    <w:rsid w:val="00B34079"/>
    <w:rsid w:val="00B34C16"/>
    <w:rsid w:val="00B3793A"/>
    <w:rsid w:val="00B401BA"/>
    <w:rsid w:val="00B407E4"/>
    <w:rsid w:val="00B420E9"/>
    <w:rsid w:val="00B425B6"/>
    <w:rsid w:val="00B42A72"/>
    <w:rsid w:val="00B42EB6"/>
    <w:rsid w:val="00B43E16"/>
    <w:rsid w:val="00B441AE"/>
    <w:rsid w:val="00B45F33"/>
    <w:rsid w:val="00B460F9"/>
    <w:rsid w:val="00B46D50"/>
    <w:rsid w:val="00B47EFE"/>
    <w:rsid w:val="00B53170"/>
    <w:rsid w:val="00B553BE"/>
    <w:rsid w:val="00B55AD1"/>
    <w:rsid w:val="00B62999"/>
    <w:rsid w:val="00B63AF3"/>
    <w:rsid w:val="00B63BE3"/>
    <w:rsid w:val="00B64885"/>
    <w:rsid w:val="00B66810"/>
    <w:rsid w:val="00B72BE3"/>
    <w:rsid w:val="00B73B80"/>
    <w:rsid w:val="00B770C7"/>
    <w:rsid w:val="00B77A1A"/>
    <w:rsid w:val="00B80F26"/>
    <w:rsid w:val="00B822BD"/>
    <w:rsid w:val="00B823E7"/>
    <w:rsid w:val="00B8328A"/>
    <w:rsid w:val="00B842F4"/>
    <w:rsid w:val="00B8724A"/>
    <w:rsid w:val="00B91A7B"/>
    <w:rsid w:val="00B929DD"/>
    <w:rsid w:val="00B95405"/>
    <w:rsid w:val="00B956C1"/>
    <w:rsid w:val="00B963F1"/>
    <w:rsid w:val="00B9726C"/>
    <w:rsid w:val="00BA020A"/>
    <w:rsid w:val="00BA0D83"/>
    <w:rsid w:val="00BA4852"/>
    <w:rsid w:val="00BA61EA"/>
    <w:rsid w:val="00BB02A4"/>
    <w:rsid w:val="00BB0B83"/>
    <w:rsid w:val="00BB1270"/>
    <w:rsid w:val="00BB1DC1"/>
    <w:rsid w:val="00BB1E44"/>
    <w:rsid w:val="00BB2F1E"/>
    <w:rsid w:val="00BB3F7A"/>
    <w:rsid w:val="00BB5267"/>
    <w:rsid w:val="00BB52B8"/>
    <w:rsid w:val="00BB59D8"/>
    <w:rsid w:val="00BB5C77"/>
    <w:rsid w:val="00BB6A9E"/>
    <w:rsid w:val="00BB6B19"/>
    <w:rsid w:val="00BB7BB6"/>
    <w:rsid w:val="00BB7E69"/>
    <w:rsid w:val="00BC3C1F"/>
    <w:rsid w:val="00BC7381"/>
    <w:rsid w:val="00BC7685"/>
    <w:rsid w:val="00BC7CE7"/>
    <w:rsid w:val="00BD295E"/>
    <w:rsid w:val="00BD31C9"/>
    <w:rsid w:val="00BD4664"/>
    <w:rsid w:val="00BE1193"/>
    <w:rsid w:val="00BE569E"/>
    <w:rsid w:val="00BF41CA"/>
    <w:rsid w:val="00BF4849"/>
    <w:rsid w:val="00BF4BDF"/>
    <w:rsid w:val="00BF4E7E"/>
    <w:rsid w:val="00BF4EA7"/>
    <w:rsid w:val="00BF5D68"/>
    <w:rsid w:val="00C005E5"/>
    <w:rsid w:val="00C00EDB"/>
    <w:rsid w:val="00C0124D"/>
    <w:rsid w:val="00C01657"/>
    <w:rsid w:val="00C02863"/>
    <w:rsid w:val="00C02C56"/>
    <w:rsid w:val="00C03347"/>
    <w:rsid w:val="00C0383A"/>
    <w:rsid w:val="00C067FF"/>
    <w:rsid w:val="00C069B9"/>
    <w:rsid w:val="00C12862"/>
    <w:rsid w:val="00C13D28"/>
    <w:rsid w:val="00C14585"/>
    <w:rsid w:val="00C159F7"/>
    <w:rsid w:val="00C16351"/>
    <w:rsid w:val="00C165A0"/>
    <w:rsid w:val="00C200E0"/>
    <w:rsid w:val="00C216CE"/>
    <w:rsid w:val="00C2184F"/>
    <w:rsid w:val="00C22A78"/>
    <w:rsid w:val="00C23C7E"/>
    <w:rsid w:val="00C244D7"/>
    <w:rsid w:val="00C246C5"/>
    <w:rsid w:val="00C25A82"/>
    <w:rsid w:val="00C302B6"/>
    <w:rsid w:val="00C30A2A"/>
    <w:rsid w:val="00C31A99"/>
    <w:rsid w:val="00C31C12"/>
    <w:rsid w:val="00C33993"/>
    <w:rsid w:val="00C361F9"/>
    <w:rsid w:val="00C36A54"/>
    <w:rsid w:val="00C36B21"/>
    <w:rsid w:val="00C4069E"/>
    <w:rsid w:val="00C41827"/>
    <w:rsid w:val="00C41ADC"/>
    <w:rsid w:val="00C42311"/>
    <w:rsid w:val="00C44149"/>
    <w:rsid w:val="00C44410"/>
    <w:rsid w:val="00C44A15"/>
    <w:rsid w:val="00C45A3E"/>
    <w:rsid w:val="00C4630A"/>
    <w:rsid w:val="00C46AB0"/>
    <w:rsid w:val="00C50313"/>
    <w:rsid w:val="00C523F0"/>
    <w:rsid w:val="00C526D2"/>
    <w:rsid w:val="00C52C1B"/>
    <w:rsid w:val="00C52EFF"/>
    <w:rsid w:val="00C53BFA"/>
    <w:rsid w:val="00C5794E"/>
    <w:rsid w:val="00C57BA0"/>
    <w:rsid w:val="00C605BF"/>
    <w:rsid w:val="00C60968"/>
    <w:rsid w:val="00C61B2D"/>
    <w:rsid w:val="00C63D39"/>
    <w:rsid w:val="00C63EDD"/>
    <w:rsid w:val="00C657D6"/>
    <w:rsid w:val="00C65B36"/>
    <w:rsid w:val="00C6673B"/>
    <w:rsid w:val="00C67BE0"/>
    <w:rsid w:val="00C7194F"/>
    <w:rsid w:val="00C71C75"/>
    <w:rsid w:val="00C71DEE"/>
    <w:rsid w:val="00C722AA"/>
    <w:rsid w:val="00C7292E"/>
    <w:rsid w:val="00C74E88"/>
    <w:rsid w:val="00C769B5"/>
    <w:rsid w:val="00C7759D"/>
    <w:rsid w:val="00C77A56"/>
    <w:rsid w:val="00C80054"/>
    <w:rsid w:val="00C80924"/>
    <w:rsid w:val="00C80BD0"/>
    <w:rsid w:val="00C8247D"/>
    <w:rsid w:val="00C8286B"/>
    <w:rsid w:val="00C87E1B"/>
    <w:rsid w:val="00C9123D"/>
    <w:rsid w:val="00C93A0D"/>
    <w:rsid w:val="00C947F8"/>
    <w:rsid w:val="00C9515F"/>
    <w:rsid w:val="00C963C5"/>
    <w:rsid w:val="00C96695"/>
    <w:rsid w:val="00C97562"/>
    <w:rsid w:val="00C97E4B"/>
    <w:rsid w:val="00CA01E3"/>
    <w:rsid w:val="00CA030C"/>
    <w:rsid w:val="00CA1CCA"/>
    <w:rsid w:val="00CA1F41"/>
    <w:rsid w:val="00CA32EE"/>
    <w:rsid w:val="00CA386A"/>
    <w:rsid w:val="00CA5125"/>
    <w:rsid w:val="00CA558D"/>
    <w:rsid w:val="00CA5BC3"/>
    <w:rsid w:val="00CA6A1A"/>
    <w:rsid w:val="00CA71FC"/>
    <w:rsid w:val="00CB19E6"/>
    <w:rsid w:val="00CB235E"/>
    <w:rsid w:val="00CB2EDA"/>
    <w:rsid w:val="00CB3006"/>
    <w:rsid w:val="00CB6378"/>
    <w:rsid w:val="00CB6AF1"/>
    <w:rsid w:val="00CB7F44"/>
    <w:rsid w:val="00CC1E75"/>
    <w:rsid w:val="00CC29FD"/>
    <w:rsid w:val="00CC2E0E"/>
    <w:rsid w:val="00CC361C"/>
    <w:rsid w:val="00CC3E96"/>
    <w:rsid w:val="00CC474B"/>
    <w:rsid w:val="00CC49DA"/>
    <w:rsid w:val="00CC5B96"/>
    <w:rsid w:val="00CC658C"/>
    <w:rsid w:val="00CC67BF"/>
    <w:rsid w:val="00CC74BC"/>
    <w:rsid w:val="00CD0843"/>
    <w:rsid w:val="00CD3B6D"/>
    <w:rsid w:val="00CD4466"/>
    <w:rsid w:val="00CD4E78"/>
    <w:rsid w:val="00CD5A78"/>
    <w:rsid w:val="00CD7345"/>
    <w:rsid w:val="00CD7C99"/>
    <w:rsid w:val="00CE372E"/>
    <w:rsid w:val="00CE54D4"/>
    <w:rsid w:val="00CE574F"/>
    <w:rsid w:val="00CF09F5"/>
    <w:rsid w:val="00CF0A1B"/>
    <w:rsid w:val="00CF19F6"/>
    <w:rsid w:val="00CF1DAD"/>
    <w:rsid w:val="00CF2301"/>
    <w:rsid w:val="00CF2487"/>
    <w:rsid w:val="00CF269A"/>
    <w:rsid w:val="00CF2F4F"/>
    <w:rsid w:val="00CF4C85"/>
    <w:rsid w:val="00CF536D"/>
    <w:rsid w:val="00CF57E1"/>
    <w:rsid w:val="00CF5C42"/>
    <w:rsid w:val="00D010C6"/>
    <w:rsid w:val="00D01222"/>
    <w:rsid w:val="00D02B74"/>
    <w:rsid w:val="00D04F06"/>
    <w:rsid w:val="00D0539D"/>
    <w:rsid w:val="00D05C8E"/>
    <w:rsid w:val="00D10CB8"/>
    <w:rsid w:val="00D11184"/>
    <w:rsid w:val="00D12116"/>
    <w:rsid w:val="00D12806"/>
    <w:rsid w:val="00D12D44"/>
    <w:rsid w:val="00D147BC"/>
    <w:rsid w:val="00D15018"/>
    <w:rsid w:val="00D15401"/>
    <w:rsid w:val="00D158AC"/>
    <w:rsid w:val="00D1694C"/>
    <w:rsid w:val="00D17EBE"/>
    <w:rsid w:val="00D20F5E"/>
    <w:rsid w:val="00D222EC"/>
    <w:rsid w:val="00D226D7"/>
    <w:rsid w:val="00D23B76"/>
    <w:rsid w:val="00D2640C"/>
    <w:rsid w:val="00D349A9"/>
    <w:rsid w:val="00D3530D"/>
    <w:rsid w:val="00D379A3"/>
    <w:rsid w:val="00D4214E"/>
    <w:rsid w:val="00D43272"/>
    <w:rsid w:val="00D45934"/>
    <w:rsid w:val="00D45FF3"/>
    <w:rsid w:val="00D466E5"/>
    <w:rsid w:val="00D47B9F"/>
    <w:rsid w:val="00D512CF"/>
    <w:rsid w:val="00D51418"/>
    <w:rsid w:val="00D528B9"/>
    <w:rsid w:val="00D52E22"/>
    <w:rsid w:val="00D53186"/>
    <w:rsid w:val="00D546C8"/>
    <w:rsid w:val="00D5487D"/>
    <w:rsid w:val="00D55CAD"/>
    <w:rsid w:val="00D55D02"/>
    <w:rsid w:val="00D574AE"/>
    <w:rsid w:val="00D5780C"/>
    <w:rsid w:val="00D60140"/>
    <w:rsid w:val="00D6024A"/>
    <w:rsid w:val="00D608B5"/>
    <w:rsid w:val="00D630E6"/>
    <w:rsid w:val="00D658E4"/>
    <w:rsid w:val="00D65C2D"/>
    <w:rsid w:val="00D70CAE"/>
    <w:rsid w:val="00D71F99"/>
    <w:rsid w:val="00D73CA4"/>
    <w:rsid w:val="00D73D71"/>
    <w:rsid w:val="00D74396"/>
    <w:rsid w:val="00D77FAE"/>
    <w:rsid w:val="00D80284"/>
    <w:rsid w:val="00D81F71"/>
    <w:rsid w:val="00D82C98"/>
    <w:rsid w:val="00D85D9B"/>
    <w:rsid w:val="00D8642D"/>
    <w:rsid w:val="00D86838"/>
    <w:rsid w:val="00D87FC8"/>
    <w:rsid w:val="00D90A5E"/>
    <w:rsid w:val="00D90F43"/>
    <w:rsid w:val="00D91A68"/>
    <w:rsid w:val="00D92E59"/>
    <w:rsid w:val="00D9452C"/>
    <w:rsid w:val="00D95A68"/>
    <w:rsid w:val="00D966C3"/>
    <w:rsid w:val="00DA17C7"/>
    <w:rsid w:val="00DA1D19"/>
    <w:rsid w:val="00DA2F25"/>
    <w:rsid w:val="00DA3152"/>
    <w:rsid w:val="00DA6A9A"/>
    <w:rsid w:val="00DA7D46"/>
    <w:rsid w:val="00DB069C"/>
    <w:rsid w:val="00DB1EFD"/>
    <w:rsid w:val="00DB3EAF"/>
    <w:rsid w:val="00DB7BEB"/>
    <w:rsid w:val="00DC0672"/>
    <w:rsid w:val="00DC11AE"/>
    <w:rsid w:val="00DC3203"/>
    <w:rsid w:val="00DC3C99"/>
    <w:rsid w:val="00DC4954"/>
    <w:rsid w:val="00DC4A08"/>
    <w:rsid w:val="00DC52F5"/>
    <w:rsid w:val="00DC5B61"/>
    <w:rsid w:val="00DC5FD0"/>
    <w:rsid w:val="00DC6287"/>
    <w:rsid w:val="00DC7E2F"/>
    <w:rsid w:val="00DD0354"/>
    <w:rsid w:val="00DD042A"/>
    <w:rsid w:val="00DD25EE"/>
    <w:rsid w:val="00DD27D7"/>
    <w:rsid w:val="00DD38FE"/>
    <w:rsid w:val="00DD458C"/>
    <w:rsid w:val="00DD72E9"/>
    <w:rsid w:val="00DD7605"/>
    <w:rsid w:val="00DE2020"/>
    <w:rsid w:val="00DE3476"/>
    <w:rsid w:val="00DE604E"/>
    <w:rsid w:val="00DF00B6"/>
    <w:rsid w:val="00DF08E3"/>
    <w:rsid w:val="00DF3BBE"/>
    <w:rsid w:val="00DF5B84"/>
    <w:rsid w:val="00DF6CCD"/>
    <w:rsid w:val="00DF6D5B"/>
    <w:rsid w:val="00DF6E08"/>
    <w:rsid w:val="00DF771B"/>
    <w:rsid w:val="00DF773B"/>
    <w:rsid w:val="00DF7EE2"/>
    <w:rsid w:val="00E00A7B"/>
    <w:rsid w:val="00E00C9E"/>
    <w:rsid w:val="00E01BAA"/>
    <w:rsid w:val="00E0282A"/>
    <w:rsid w:val="00E037F9"/>
    <w:rsid w:val="00E06A07"/>
    <w:rsid w:val="00E07E14"/>
    <w:rsid w:val="00E14F94"/>
    <w:rsid w:val="00E1580C"/>
    <w:rsid w:val="00E15EE5"/>
    <w:rsid w:val="00E17336"/>
    <w:rsid w:val="00E17D15"/>
    <w:rsid w:val="00E21E53"/>
    <w:rsid w:val="00E22069"/>
    <w:rsid w:val="00E22B95"/>
    <w:rsid w:val="00E22ED5"/>
    <w:rsid w:val="00E25BF8"/>
    <w:rsid w:val="00E30331"/>
    <w:rsid w:val="00E3080B"/>
    <w:rsid w:val="00E30BB8"/>
    <w:rsid w:val="00E31F9C"/>
    <w:rsid w:val="00E3240B"/>
    <w:rsid w:val="00E34EB3"/>
    <w:rsid w:val="00E37086"/>
    <w:rsid w:val="00E37987"/>
    <w:rsid w:val="00E40488"/>
    <w:rsid w:val="00E40E04"/>
    <w:rsid w:val="00E40F55"/>
    <w:rsid w:val="00E46426"/>
    <w:rsid w:val="00E50367"/>
    <w:rsid w:val="00E51ABA"/>
    <w:rsid w:val="00E524CB"/>
    <w:rsid w:val="00E536E2"/>
    <w:rsid w:val="00E5574C"/>
    <w:rsid w:val="00E5615B"/>
    <w:rsid w:val="00E65456"/>
    <w:rsid w:val="00E65A91"/>
    <w:rsid w:val="00E66188"/>
    <w:rsid w:val="00E664FB"/>
    <w:rsid w:val="00E70373"/>
    <w:rsid w:val="00E72E40"/>
    <w:rsid w:val="00E72F1A"/>
    <w:rsid w:val="00E73665"/>
    <w:rsid w:val="00E73999"/>
    <w:rsid w:val="00E73BDC"/>
    <w:rsid w:val="00E73C01"/>
    <w:rsid w:val="00E73E9E"/>
    <w:rsid w:val="00E73F09"/>
    <w:rsid w:val="00E7432A"/>
    <w:rsid w:val="00E77DB9"/>
    <w:rsid w:val="00E800CF"/>
    <w:rsid w:val="00E806DD"/>
    <w:rsid w:val="00E80AA6"/>
    <w:rsid w:val="00E8128D"/>
    <w:rsid w:val="00E81660"/>
    <w:rsid w:val="00E81A9D"/>
    <w:rsid w:val="00E854FE"/>
    <w:rsid w:val="00E85611"/>
    <w:rsid w:val="00E85D5A"/>
    <w:rsid w:val="00E906CC"/>
    <w:rsid w:val="00E90F2C"/>
    <w:rsid w:val="00E93489"/>
    <w:rsid w:val="00E939A0"/>
    <w:rsid w:val="00E94F22"/>
    <w:rsid w:val="00E95082"/>
    <w:rsid w:val="00E97E4E"/>
    <w:rsid w:val="00EA1CC2"/>
    <w:rsid w:val="00EA2D76"/>
    <w:rsid w:val="00EA4644"/>
    <w:rsid w:val="00EA758A"/>
    <w:rsid w:val="00EA7CFA"/>
    <w:rsid w:val="00EB199F"/>
    <w:rsid w:val="00EB1E11"/>
    <w:rsid w:val="00EB1FDB"/>
    <w:rsid w:val="00EB2742"/>
    <w:rsid w:val="00EB27C4"/>
    <w:rsid w:val="00EB5387"/>
    <w:rsid w:val="00EB5B87"/>
    <w:rsid w:val="00EB5C10"/>
    <w:rsid w:val="00EB7322"/>
    <w:rsid w:val="00EB74CE"/>
    <w:rsid w:val="00EC0FE9"/>
    <w:rsid w:val="00EC3D69"/>
    <w:rsid w:val="00EC4246"/>
    <w:rsid w:val="00EC426D"/>
    <w:rsid w:val="00EC4441"/>
    <w:rsid w:val="00EC4852"/>
    <w:rsid w:val="00EC4B55"/>
    <w:rsid w:val="00EC571B"/>
    <w:rsid w:val="00EC57D7"/>
    <w:rsid w:val="00EC5C57"/>
    <w:rsid w:val="00EC6385"/>
    <w:rsid w:val="00ED061D"/>
    <w:rsid w:val="00ED0F91"/>
    <w:rsid w:val="00ED1DE9"/>
    <w:rsid w:val="00ED23D4"/>
    <w:rsid w:val="00ED3161"/>
    <w:rsid w:val="00ED4495"/>
    <w:rsid w:val="00ED4AC9"/>
    <w:rsid w:val="00ED4B8F"/>
    <w:rsid w:val="00ED5E0B"/>
    <w:rsid w:val="00EE0F51"/>
    <w:rsid w:val="00EE1B49"/>
    <w:rsid w:val="00EE1F00"/>
    <w:rsid w:val="00EE2E5A"/>
    <w:rsid w:val="00EE37B6"/>
    <w:rsid w:val="00EE4BE2"/>
    <w:rsid w:val="00EE60AD"/>
    <w:rsid w:val="00EF09B9"/>
    <w:rsid w:val="00EF0F45"/>
    <w:rsid w:val="00EF7463"/>
    <w:rsid w:val="00F002EF"/>
    <w:rsid w:val="00F01B8D"/>
    <w:rsid w:val="00F01EE9"/>
    <w:rsid w:val="00F02F94"/>
    <w:rsid w:val="00F04822"/>
    <w:rsid w:val="00F04900"/>
    <w:rsid w:val="00F065A4"/>
    <w:rsid w:val="00F069D8"/>
    <w:rsid w:val="00F126B9"/>
    <w:rsid w:val="00F12715"/>
    <w:rsid w:val="00F127AC"/>
    <w:rsid w:val="00F144D5"/>
    <w:rsid w:val="00F146F0"/>
    <w:rsid w:val="00F1471D"/>
    <w:rsid w:val="00F14D79"/>
    <w:rsid w:val="00F15039"/>
    <w:rsid w:val="00F1600C"/>
    <w:rsid w:val="00F20FF3"/>
    <w:rsid w:val="00F2190B"/>
    <w:rsid w:val="00F228B5"/>
    <w:rsid w:val="00F2389C"/>
    <w:rsid w:val="00F2527A"/>
    <w:rsid w:val="00F25C67"/>
    <w:rsid w:val="00F30DFF"/>
    <w:rsid w:val="00F32533"/>
    <w:rsid w:val="00F32B80"/>
    <w:rsid w:val="00F33167"/>
    <w:rsid w:val="00F340EB"/>
    <w:rsid w:val="00F35285"/>
    <w:rsid w:val="00F355FF"/>
    <w:rsid w:val="00F357B5"/>
    <w:rsid w:val="00F36515"/>
    <w:rsid w:val="00F4290B"/>
    <w:rsid w:val="00F43304"/>
    <w:rsid w:val="00F43B9D"/>
    <w:rsid w:val="00F44D5E"/>
    <w:rsid w:val="00F44E4F"/>
    <w:rsid w:val="00F46344"/>
    <w:rsid w:val="00F50EAD"/>
    <w:rsid w:val="00F5122A"/>
    <w:rsid w:val="00F536C4"/>
    <w:rsid w:val="00F53A35"/>
    <w:rsid w:val="00F53F39"/>
    <w:rsid w:val="00F55A3D"/>
    <w:rsid w:val="00F55A60"/>
    <w:rsid w:val="00F56992"/>
    <w:rsid w:val="00F5744B"/>
    <w:rsid w:val="00F57451"/>
    <w:rsid w:val="00F57BB1"/>
    <w:rsid w:val="00F61209"/>
    <w:rsid w:val="00F6259E"/>
    <w:rsid w:val="00F632E2"/>
    <w:rsid w:val="00F65DD4"/>
    <w:rsid w:val="00F672B2"/>
    <w:rsid w:val="00F67FA0"/>
    <w:rsid w:val="00F74798"/>
    <w:rsid w:val="00F74919"/>
    <w:rsid w:val="00F749B3"/>
    <w:rsid w:val="00F75A96"/>
    <w:rsid w:val="00F75C7F"/>
    <w:rsid w:val="00F77838"/>
    <w:rsid w:val="00F8045F"/>
    <w:rsid w:val="00F80E0A"/>
    <w:rsid w:val="00F81C0E"/>
    <w:rsid w:val="00F823BA"/>
    <w:rsid w:val="00F8268F"/>
    <w:rsid w:val="00F836A0"/>
    <w:rsid w:val="00F83973"/>
    <w:rsid w:val="00F84001"/>
    <w:rsid w:val="00F84AD2"/>
    <w:rsid w:val="00F87CFA"/>
    <w:rsid w:val="00F87FA3"/>
    <w:rsid w:val="00F93D8C"/>
    <w:rsid w:val="00F96B4A"/>
    <w:rsid w:val="00F976E6"/>
    <w:rsid w:val="00F97CA2"/>
    <w:rsid w:val="00FA1CA9"/>
    <w:rsid w:val="00FA2B26"/>
    <w:rsid w:val="00FA3102"/>
    <w:rsid w:val="00FA3DC0"/>
    <w:rsid w:val="00FA48D4"/>
    <w:rsid w:val="00FA4FCA"/>
    <w:rsid w:val="00FA54FA"/>
    <w:rsid w:val="00FA702F"/>
    <w:rsid w:val="00FA7BD8"/>
    <w:rsid w:val="00FB227E"/>
    <w:rsid w:val="00FB3D61"/>
    <w:rsid w:val="00FB40DE"/>
    <w:rsid w:val="00FB4341"/>
    <w:rsid w:val="00FB44CE"/>
    <w:rsid w:val="00FB5002"/>
    <w:rsid w:val="00FB5009"/>
    <w:rsid w:val="00FB60D2"/>
    <w:rsid w:val="00FB6F53"/>
    <w:rsid w:val="00FB76AB"/>
    <w:rsid w:val="00FC1BE8"/>
    <w:rsid w:val="00FC31CC"/>
    <w:rsid w:val="00FC505D"/>
    <w:rsid w:val="00FC5B90"/>
    <w:rsid w:val="00FC6CE5"/>
    <w:rsid w:val="00FD0000"/>
    <w:rsid w:val="00FD03FE"/>
    <w:rsid w:val="00FD11DF"/>
    <w:rsid w:val="00FD126E"/>
    <w:rsid w:val="00FD159F"/>
    <w:rsid w:val="00FD2474"/>
    <w:rsid w:val="00FD3C36"/>
    <w:rsid w:val="00FD4D81"/>
    <w:rsid w:val="00FD70EF"/>
    <w:rsid w:val="00FD7498"/>
    <w:rsid w:val="00FD7FB3"/>
    <w:rsid w:val="00FE0F8E"/>
    <w:rsid w:val="00FE4713"/>
    <w:rsid w:val="00FE4C4B"/>
    <w:rsid w:val="00FE5872"/>
    <w:rsid w:val="00FE6D35"/>
    <w:rsid w:val="00FF06D6"/>
    <w:rsid w:val="00FF1F44"/>
    <w:rsid w:val="00FF225E"/>
    <w:rsid w:val="00FF5CFA"/>
    <w:rsid w:val="00FF672C"/>
    <w:rsid w:val="00FF6CE8"/>
    <w:rsid w:val="00FF7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F86AE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1640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qFormat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Abstract"/>
    <w:qFormat/>
    <w:rsid w:val="00CC474B"/>
  </w:style>
  <w:style w:type="paragraph" w:customStyle="1" w:styleId="Abstract">
    <w:name w:val="Abstract"/>
    <w:basedOn w:val="Normal"/>
    <w:next w:val="Keywords"/>
    <w:qFormat/>
    <w:rsid w:val="00C22A78"/>
    <w:pPr>
      <w:spacing w:before="360" w:after="300" w:line="360" w:lineRule="auto"/>
      <w:ind w:left="720" w:right="567"/>
      <w:contextualSpacing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1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DF5B84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F02F94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F02F94"/>
    <w:rPr>
      <w:sz w:val="24"/>
      <w:szCs w:val="24"/>
    </w:rPr>
  </w:style>
  <w:style w:type="paragraph" w:styleId="Footer">
    <w:name w:val="footer"/>
    <w:basedOn w:val="Normal"/>
    <w:link w:val="FooterChar"/>
    <w:rsid w:val="00F02F94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F02F94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paragraph" w:styleId="ListParagraph">
    <w:name w:val="List Paragraph"/>
    <w:basedOn w:val="Normal"/>
    <w:uiPriority w:val="34"/>
    <w:qFormat/>
    <w:rsid w:val="009926AB"/>
    <w:pPr>
      <w:spacing w:after="160" w:line="259" w:lineRule="auto"/>
      <w:ind w:left="720"/>
      <w:contextualSpacing/>
    </w:pPr>
    <w:rPr>
      <w:rFonts w:asciiTheme="minorHAnsi" w:eastAsiaTheme="minorEastAsia" w:hAnsiTheme="minorHAnsi" w:cs="Arial"/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977201"/>
    <w:rPr>
      <w:rFonts w:asciiTheme="minorHAnsi" w:eastAsiaTheme="minorEastAsia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30732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30732"/>
    <w:rPr>
      <w:rFonts w:ascii="Lucida Grande" w:hAnsi="Lucida Grande" w:cs="Lucida Grande"/>
      <w:sz w:val="18"/>
      <w:szCs w:val="18"/>
    </w:rPr>
  </w:style>
  <w:style w:type="character" w:customStyle="1" w:styleId="A4">
    <w:name w:val="A4"/>
    <w:uiPriority w:val="99"/>
    <w:rsid w:val="00540CED"/>
    <w:rPr>
      <w:rFonts w:cs="Minion Pro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E1E6A"/>
    <w:pPr>
      <w:spacing w:before="100" w:beforeAutospacing="1" w:after="100" w:afterAutospacing="1" w:line="240" w:lineRule="auto"/>
    </w:pPr>
    <w:rPr>
      <w:rFonts w:ascii="Times" w:eastAsia="Calibri" w:hAnsi="Times"/>
      <w:sz w:val="20"/>
      <w:szCs w:val="20"/>
      <w:lang w:val="en-US" w:eastAsia="en-US"/>
    </w:rPr>
  </w:style>
  <w:style w:type="character" w:styleId="PageNumber">
    <w:name w:val="page number"/>
    <w:basedOn w:val="DefaultParagraphFont"/>
    <w:semiHidden/>
    <w:unhideWhenUsed/>
    <w:rsid w:val="003B5001"/>
  </w:style>
  <w:style w:type="character" w:customStyle="1" w:styleId="apple-converted-space">
    <w:name w:val="apple-converted-space"/>
    <w:basedOn w:val="DefaultParagraphFont"/>
    <w:rsid w:val="006B0C4A"/>
  </w:style>
  <w:style w:type="character" w:styleId="CommentReference">
    <w:name w:val="annotation reference"/>
    <w:basedOn w:val="DefaultParagraphFont"/>
    <w:semiHidden/>
    <w:unhideWhenUsed/>
    <w:rsid w:val="001D0F5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D0F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D0F5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D0F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D0F55"/>
    <w:rPr>
      <w:b/>
      <w:bCs/>
    </w:rPr>
  </w:style>
  <w:style w:type="character" w:customStyle="1" w:styleId="il">
    <w:name w:val="il"/>
    <w:basedOn w:val="DefaultParagraphFont"/>
    <w:rsid w:val="00D466E5"/>
  </w:style>
  <w:style w:type="paragraph" w:styleId="Revision">
    <w:name w:val="Revision"/>
    <w:hidden/>
    <w:semiHidden/>
    <w:rsid w:val="00C50313"/>
    <w:rPr>
      <w:sz w:val="24"/>
      <w:szCs w:val="24"/>
    </w:rPr>
  </w:style>
  <w:style w:type="paragraph" w:customStyle="1" w:styleId="Li">
    <w:name w:val="Li"/>
    <w:basedOn w:val="Normal"/>
    <w:rsid w:val="001C2F5D"/>
    <w:pPr>
      <w:spacing w:line="240" w:lineRule="auto"/>
    </w:pPr>
    <w:rPr>
      <w:rFonts w:ascii="Helvetica" w:eastAsia="Calibri" w:hAnsi="Helvetica"/>
      <w:sz w:val="22"/>
    </w:rPr>
  </w:style>
  <w:style w:type="paragraph" w:customStyle="1" w:styleId="Body">
    <w:name w:val="Body"/>
    <w:rsid w:val="0021171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8"/>
      <w:szCs w:val="22"/>
      <w:u w:color="000000"/>
      <w:bdr w:val="nil"/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66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63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17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56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0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6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33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4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5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8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1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3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106ED3E-C2F4-4349-BF42-87A79F255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Mac_2011</vt:lpstr>
    </vt:vector>
  </TitlesOfParts>
  <Manager/>
  <Company/>
  <LinksUpToDate>false</LinksUpToDate>
  <CharactersWithSpaces>19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Mac_2011</dc:title>
  <dc:subject/>
  <dc:creator>May Ashour</dc:creator>
  <cp:keywords/>
  <dc:description/>
  <cp:lastModifiedBy>may gamal</cp:lastModifiedBy>
  <cp:revision>9</cp:revision>
  <cp:lastPrinted>2021-03-21T07:54:00Z</cp:lastPrinted>
  <dcterms:created xsi:type="dcterms:W3CDTF">2021-10-12T20:23:00Z</dcterms:created>
  <dcterms:modified xsi:type="dcterms:W3CDTF">2021-10-19T04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modern-humanities-research-association</vt:lpwstr>
  </property>
  <property fmtid="{D5CDD505-2E9C-101B-9397-08002B2CF9AE}" pid="9" name="Mendeley Recent Style Name 3_1">
    <vt:lpwstr>Modern Humanities Research Association 3rd edition (note with bibliography)</vt:lpwstr>
  </property>
  <property fmtid="{D5CDD505-2E9C-101B-9397-08002B2CF9AE}" pid="10" name="Mendeley Recent Style Id 4_1">
    <vt:lpwstr>http://www.zotero.org/styles/modern-language-association</vt:lpwstr>
  </property>
  <property fmtid="{D5CDD505-2E9C-101B-9397-08002B2CF9AE}" pid="11" name="Mendeley Recent Style Name 4_1">
    <vt:lpwstr>Modern Language Association 8th edition</vt:lpwstr>
  </property>
  <property fmtid="{D5CDD505-2E9C-101B-9397-08002B2CF9AE}" pid="12" name="Mendeley Recent Style Id 5_1">
    <vt:lpwstr>http://www.zotero.org/styles/nature</vt:lpwstr>
  </property>
  <property fmtid="{D5CDD505-2E9C-101B-9397-08002B2CF9AE}" pid="13" name="Mendeley Recent Style Name 5_1">
    <vt:lpwstr>Nature</vt:lpwstr>
  </property>
  <property fmtid="{D5CDD505-2E9C-101B-9397-08002B2CF9AE}" pid="14" name="Mendeley Recent Style Id 6_1">
    <vt:lpwstr>http://www.zotero.org/styles/radiotherapy-and-oncology</vt:lpwstr>
  </property>
  <property fmtid="{D5CDD505-2E9C-101B-9397-08002B2CF9AE}" pid="15" name="Mendeley Recent Style Name 6_1">
    <vt:lpwstr>Radiotherapy and Oncology</vt:lpwstr>
  </property>
  <property fmtid="{D5CDD505-2E9C-101B-9397-08002B2CF9AE}" pid="16" name="Mendeley Recent Style Id 7_1">
    <vt:lpwstr>http://www.zotero.org/styles/taylor-and-francis-apa</vt:lpwstr>
  </property>
  <property fmtid="{D5CDD505-2E9C-101B-9397-08002B2CF9AE}" pid="17" name="Mendeley Recent Style Name 7_1">
    <vt:lpwstr>Taylor &amp; Francis - APA</vt:lpwstr>
  </property>
  <property fmtid="{D5CDD505-2E9C-101B-9397-08002B2CF9AE}" pid="18" name="Mendeley Recent Style Id 8_1">
    <vt:lpwstr>http://www.zotero.org/styles/taylor-and-francis-acs</vt:lpwstr>
  </property>
  <property fmtid="{D5CDD505-2E9C-101B-9397-08002B2CF9AE}" pid="19" name="Mendeley Recent Style Name 8_1">
    <vt:lpwstr>Taylor &amp; Francis - American Chemical Society</vt:lpwstr>
  </property>
  <property fmtid="{D5CDD505-2E9C-101B-9397-08002B2CF9AE}" pid="20" name="Mendeley Recent Style Id 9_1">
    <vt:lpwstr>http://www.zotero.org/styles/taylor-and-francis-national-library-of-medicine</vt:lpwstr>
  </property>
  <property fmtid="{D5CDD505-2E9C-101B-9397-08002B2CF9AE}" pid="21" name="Mendeley Recent Style Name 9_1">
    <vt:lpwstr>Taylor &amp; Francis - National Library of Medicin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8660867-3e4d-3cbc-b5ff-75de456e78da</vt:lpwstr>
  </property>
  <property fmtid="{D5CDD505-2E9C-101B-9397-08002B2CF9AE}" pid="24" name="Mendeley Citation Style_1">
    <vt:lpwstr>http://www.zotero.org/styles/taylor-and-francis-national-library-of-medicine</vt:lpwstr>
  </property>
</Properties>
</file>